
<file path=[Content_Types].xml><?xml version="1.0" encoding="utf-8"?>
<Types xmlns="http://schemas.openxmlformats.org/package/2006/content-types">
  <Default Extension="tmp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C5E0B3" w:themeColor="accent6" w:themeTint="66"/>
  <w:body>
    <w:p w14:paraId="44B34B67" w14:textId="5830AD88" w:rsidR="00941AC1" w:rsidRPr="00D221E6" w:rsidRDefault="00941AC1" w:rsidP="00D57A9D">
      <w:pPr>
        <w:wordWrap w:val="0"/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>Christopher</w:t>
      </w:r>
      <w:r w:rsidR="00D57A9D"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 xml:space="preserve"> King</w:t>
      </w:r>
    </w:p>
    <w:p w14:paraId="2D608902" w14:textId="606D727E" w:rsidR="00941AC1" w:rsidRDefault="001A35E0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201814152</w:t>
      </w:r>
      <w:r w:rsidR="00941AC1"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>1058</w:t>
      </w:r>
    </w:p>
    <w:p w14:paraId="5393037F" w14:textId="5101E35D" w:rsidR="009B060F" w:rsidRDefault="00C01A31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C01A31">
        <w:rPr>
          <w:rFonts w:ascii="Segoe Print" w:hAnsi="Segoe Print" w:cs="Times New Roman"/>
          <w:b/>
          <w:color w:val="000000" w:themeColor="text1"/>
          <w:sz w:val="28"/>
          <w:szCs w:val="28"/>
        </w:rPr>
        <w:t xml:space="preserve">Mechanical Design </w:t>
      </w:r>
      <w:r w:rsidR="005D19DE">
        <w:rPr>
          <w:rFonts w:ascii="Segoe Print" w:hAnsi="Segoe Print" w:cs="Times New Roman"/>
          <w:b/>
          <w:color w:val="000000" w:themeColor="text1"/>
          <w:sz w:val="28"/>
          <w:szCs w:val="28"/>
        </w:rPr>
        <w:t>2</w:t>
      </w:r>
    </w:p>
    <w:p w14:paraId="6B74DC5A" w14:textId="1791CC52" w:rsidR="00941AC1" w:rsidRPr="00D221E6" w:rsidRDefault="00941AC1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 xml:space="preserve">Class Section </w:t>
      </w:r>
      <w:r w:rsidR="005803B9"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0</w:t>
      </w:r>
      <w:r w:rsidR="009B060F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1</w:t>
      </w:r>
    </w:p>
    <w:p w14:paraId="4B607930" w14:textId="5E90DE20" w:rsidR="001A35E0" w:rsidRPr="00D221E6" w:rsidRDefault="00291BB7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>0</w:t>
      </w:r>
      <w:r w:rsidR="009C40C5">
        <w:rPr>
          <w:rFonts w:ascii="Segoe Print" w:hAnsi="Segoe Print" w:cs="Times New Roman"/>
          <w:b/>
          <w:color w:val="000000" w:themeColor="text1"/>
          <w:sz w:val="28"/>
          <w:szCs w:val="28"/>
        </w:rPr>
        <w:t>9</w:t>
      </w:r>
      <w:r w:rsidR="001A35E0"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/</w:t>
      </w:r>
      <w:r w:rsidR="009C40C5">
        <w:rPr>
          <w:rFonts w:ascii="Segoe Print" w:hAnsi="Segoe Print" w:cs="Times New Roman"/>
          <w:b/>
          <w:color w:val="000000" w:themeColor="text1"/>
          <w:sz w:val="28"/>
          <w:szCs w:val="28"/>
        </w:rPr>
        <w:t>0</w:t>
      </w:r>
      <w:r w:rsidR="00734827">
        <w:rPr>
          <w:rFonts w:ascii="Segoe Print" w:hAnsi="Segoe Print" w:cs="Times New Roman"/>
          <w:b/>
          <w:color w:val="000000" w:themeColor="text1"/>
          <w:sz w:val="28"/>
          <w:szCs w:val="28"/>
        </w:rPr>
        <w:t>9</w:t>
      </w:r>
      <w:r w:rsidR="001A35E0"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/20</w:t>
      </w:r>
      <w:r w:rsidR="00974D40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2</w:t>
      </w:r>
      <w:r w:rsidR="005D19DE">
        <w:rPr>
          <w:rFonts w:ascii="Segoe Print" w:hAnsi="Segoe Print" w:cs="Times New Roman"/>
          <w:b/>
          <w:color w:val="000000" w:themeColor="text1"/>
          <w:sz w:val="28"/>
          <w:szCs w:val="28"/>
        </w:rPr>
        <w:t>1</w:t>
      </w:r>
    </w:p>
    <w:p w14:paraId="360053B0" w14:textId="77777777" w:rsidR="00734827" w:rsidRDefault="00734827" w:rsidP="00734827">
      <w:pPr>
        <w:pStyle w:val="Heading1"/>
        <w:rPr>
          <w:bdr w:val="single" w:sz="4" w:space="0" w:color="auto" w:frame="1"/>
        </w:rPr>
      </w:pPr>
      <w:bookmarkStart w:id="0" w:name="_Hlk52545070"/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>P</w:t>
      </w:r>
      <w:r>
        <w:rPr>
          <w:rFonts w:ascii="Times New Roman" w:hAnsi="Times New Roman" w:cs="Times New Roman"/>
          <w:b/>
          <w:caps w:val="0"/>
          <w:color w:val="000000" w:themeColor="text1"/>
          <w:sz w:val="24"/>
          <w:szCs w:val="24"/>
          <w:bdr w:val="single" w:sz="4" w:space="0" w:color="auto" w:frame="1"/>
        </w:rPr>
        <w:t>roblem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 xml:space="preserve"> </w:t>
      </w:r>
      <w:r>
        <w:rPr>
          <w:rFonts w:ascii="Times New Roman" w:hAnsi="Times New Roman" w:cs="Times New Roman" w:hint="eastAsia"/>
          <w:b/>
          <w:color w:val="000000" w:themeColor="text1"/>
          <w:sz w:val="24"/>
          <w:szCs w:val="24"/>
          <w:bdr w:val="single" w:sz="4" w:space="0" w:color="auto" w:frame="1"/>
        </w:rPr>
        <w:t>1</w:t>
      </w:r>
    </w:p>
    <w:p w14:paraId="459767F8" w14:textId="53B7CADF" w:rsidR="00734827" w:rsidRDefault="00734827" w:rsidP="0073482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bookmarkStart w:id="1" w:name="_GoBack"/>
      <w:bookmarkEnd w:id="0"/>
      <w:r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4CEEAA5F" wp14:editId="24D2A17B">
            <wp:extent cx="5731510" cy="114617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4208282.tmp"/>
                    <pic:cNvPicPr/>
                  </pic:nvPicPr>
                  <pic:blipFill>
                    <a:blip r:embed="rId8" cstate="print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4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</w:p>
    <w:p w14:paraId="5C7C778C" w14:textId="77777777" w:rsidR="00734827" w:rsidRDefault="00734827" w:rsidP="00734827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olution: </w:t>
      </w:r>
    </w:p>
    <w:p w14:paraId="2E0329A0" w14:textId="016E4DFE" w:rsidR="00734827" w:rsidRDefault="00734827" w:rsidP="00734827">
      <w:pPr>
        <w:pStyle w:val="ListParagraph"/>
        <w:numPr>
          <w:ilvl w:val="0"/>
          <w:numId w:val="33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482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or this question, we are asked to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dentify the range of radial interference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δ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</w:p>
    <w:p w14:paraId="61FCA5DC" w14:textId="44A2C92A" w:rsidR="00734827" w:rsidRPr="00645108" w:rsidRDefault="00C023CE" w:rsidP="00734827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10.4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psi</m:t>
          </m:r>
        </m:oMath>
      </m:oMathPara>
    </w:p>
    <w:p w14:paraId="340C1EC9" w14:textId="6C5D5B02" w:rsidR="00645108" w:rsidRPr="00645108" w:rsidRDefault="00C023CE" w:rsidP="00734827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333</m:t>
          </m:r>
        </m:oMath>
      </m:oMathPara>
    </w:p>
    <w:p w14:paraId="38866BF8" w14:textId="42A5D925" w:rsidR="00645108" w:rsidRPr="00645108" w:rsidRDefault="00C023CE" w:rsidP="00645108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o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27.6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psi</m:t>
          </m:r>
        </m:oMath>
      </m:oMathPara>
    </w:p>
    <w:p w14:paraId="6F8846CA" w14:textId="66704635" w:rsidR="00645108" w:rsidRPr="00645108" w:rsidRDefault="00C023CE" w:rsidP="00645108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o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305</m:t>
          </m:r>
        </m:oMath>
      </m:oMathPara>
    </w:p>
    <w:p w14:paraId="7FB2A9DD" w14:textId="4363AD50" w:rsidR="00734827" w:rsidRPr="00734827" w:rsidRDefault="00C023CE" w:rsidP="00734827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δ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in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b</m:t>
              </m:r>
            </m:e>
            <m:sub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o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in</m:t>
                  </m:r>
                </m:sub>
              </m:sSub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-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b</m:t>
              </m:r>
            </m:e>
            <m:sub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ax</m:t>
                  </m:r>
                </m:sub>
              </m:sSub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2.003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nch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-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2.002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nch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5.00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4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inch</m:t>
          </m:r>
        </m:oMath>
      </m:oMathPara>
    </w:p>
    <w:p w14:paraId="24AE6EA8" w14:textId="1BD41964" w:rsidR="00734827" w:rsidRPr="00734827" w:rsidRDefault="00C023CE" w:rsidP="00734827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δ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ax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b</m:t>
              </m:r>
            </m:e>
            <m:sub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o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ax</m:t>
                  </m:r>
                </m:sub>
              </m:sSub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-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b</m:t>
              </m:r>
            </m:e>
            <m:sub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in</m:t>
                  </m:r>
                </m:sub>
              </m:sSub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2.006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nch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-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2.000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nch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3.00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3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inch</m:t>
          </m:r>
        </m:oMath>
      </m:oMathPara>
    </w:p>
    <w:p w14:paraId="1213592A" w14:textId="7A5CFC64" w:rsidR="00734827" w:rsidRDefault="00645108" w:rsidP="00734827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refore, the range of radial interference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δ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s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bCs/>
                <w:i/>
                <w:color w:val="FF0000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color w:val="FF0000"/>
                <w:sz w:val="24"/>
                <w:szCs w:val="24"/>
              </w:rPr>
              <m:t>5.00×</m:t>
            </m:r>
            <m:sSup>
              <m:sSupPr>
                <m:ctrlPr>
                  <w:rPr>
                    <w:rFonts w:ascii="Cambria Math" w:hAnsi="Cambria Math" w:cs="Times New Roman"/>
                    <w:bCs/>
                    <w:i/>
                    <w:color w:val="FF0000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FF0000"/>
                    <w:sz w:val="24"/>
                    <w:szCs w:val="24"/>
                  </w:rPr>
                  <m:t>10</m:t>
                </m:r>
              </m:e>
              <m:sup>
                <m:r>
                  <w:rPr>
                    <w:rFonts w:ascii="Cambria Math" w:hAnsi="Cambria Math" w:cs="Times New Roman"/>
                    <w:color w:val="FF0000"/>
                    <w:sz w:val="24"/>
                    <w:szCs w:val="24"/>
                  </w:rPr>
                  <m:t>-4</m:t>
                </m:r>
              </m:sup>
            </m:sSup>
            <m:r>
              <w:rPr>
                <w:rFonts w:ascii="Cambria Math" w:hAnsi="Cambria Math" w:cs="Times New Roman"/>
                <w:color w:val="FF0000"/>
                <w:sz w:val="24"/>
                <w:szCs w:val="24"/>
              </w:rPr>
              <m:t>, 3.00×</m:t>
            </m:r>
            <m:sSup>
              <m:sSupPr>
                <m:ctrlPr>
                  <w:rPr>
                    <w:rFonts w:ascii="Cambria Math" w:hAnsi="Cambria Math" w:cs="Times New Roman"/>
                    <w:bCs/>
                    <w:i/>
                    <w:color w:val="FF0000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FF0000"/>
                    <w:sz w:val="24"/>
                    <w:szCs w:val="24"/>
                  </w:rPr>
                  <m:t>10</m:t>
                </m:r>
              </m:e>
              <m:sup>
                <m:r>
                  <w:rPr>
                    <w:rFonts w:ascii="Cambria Math" w:hAnsi="Cambria Math" w:cs="Times New Roman"/>
                    <w:color w:val="FF0000"/>
                    <w:sz w:val="24"/>
                    <w:szCs w:val="24"/>
                  </w:rPr>
                  <m:t>-3</m:t>
                </m:r>
              </m:sup>
            </m:sSup>
          </m:e>
        </m:d>
        <m:r>
          <w:rPr>
            <w:rFonts w:ascii="Cambria Math" w:hAnsi="Cambria Math" w:cs="Times New Roman"/>
            <w:color w:val="FF0000"/>
            <w:sz w:val="24"/>
            <w:szCs w:val="24"/>
          </w:rPr>
          <m:t xml:space="preserve"> </m:t>
        </m:r>
        <m:r>
          <m:rPr>
            <m:sty m:val="p"/>
          </m:rPr>
          <w:rPr>
            <w:rFonts w:ascii="Cambria Math" w:hAnsi="Cambria Math" w:cs="Times New Roman"/>
            <w:color w:val="FF0000"/>
            <w:sz w:val="24"/>
            <w:szCs w:val="24"/>
          </w:rPr>
          <m:t>inch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5C4B8AC7" w14:textId="1599D1AD" w:rsidR="00645108" w:rsidRDefault="00645108" w:rsidP="00645108">
      <w:pPr>
        <w:pStyle w:val="ListParagraph"/>
        <w:numPr>
          <w:ilvl w:val="0"/>
          <w:numId w:val="33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482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or this question, we are asked to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find the maximum interference pressure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P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</w:p>
    <w:p w14:paraId="490D9A10" w14:textId="1998469E" w:rsidR="00645108" w:rsidRPr="00645108" w:rsidRDefault="00645108" w:rsidP="00645108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c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3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nch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1.5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inch</m:t>
          </m:r>
        </m:oMath>
      </m:oMathPara>
    </w:p>
    <w:p w14:paraId="01D9ED39" w14:textId="5888FBEB" w:rsidR="00645108" w:rsidRPr="00645108" w:rsidRDefault="00645108" w:rsidP="00645108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a=0</m:t>
          </m:r>
        </m:oMath>
      </m:oMathPara>
    </w:p>
    <w:p w14:paraId="1A354CBA" w14:textId="3A5A4C2D" w:rsidR="00645108" w:rsidRPr="00645108" w:rsidRDefault="00645108" w:rsidP="00645108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R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2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nch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1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inch</m:t>
          </m:r>
        </m:oMath>
      </m:oMathPara>
    </w:p>
    <w:p w14:paraId="23F2FE5E" w14:textId="78D6C7CA" w:rsidR="00645108" w:rsidRPr="00645108" w:rsidRDefault="00645108" w:rsidP="00645108">
      <w:pPr>
        <w:pStyle w:val="ListParagraph"/>
        <w:jc w:val="both"/>
        <w:rPr>
          <w:rFonts w:ascii="Cambria Math" w:hAnsi="Cambria Math" w:cs="Times New Roman"/>
          <w:color w:val="000000" w:themeColor="text1"/>
          <w:szCs w:val="24"/>
          <w:oMath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Cs w:val="24"/>
            </w:rPr>
            <w:lastRenderedPageBreak/>
            <m:t>P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Cs w:val="24"/>
                </w:rPr>
                <m:t>δ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Cs w:val="24"/>
                </w:rPr>
                <m:t>R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Cs w:val="24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Cs w:val="24"/>
                            </w:rPr>
                            <m:t>o</m:t>
                          </m:r>
                        </m:sub>
                      </m:sSub>
                    </m:den>
                  </m:f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Cs w:val="24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Cs w:val="24"/>
                                </w:rPr>
                                <m:t>c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Cs w:val="24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Cs w:val="24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Cs w:val="24"/>
                                </w:rPr>
                                <m:t>R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Cs w:val="24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Cs w:val="24"/>
                                </w:rPr>
                                <m:t>c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Cs w:val="24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Cs w:val="24"/>
                            </w:rPr>
                            <m:t>-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Cs w:val="24"/>
                                </w:rPr>
                                <m:t>R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Cs w:val="24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  <m:r>
                        <w:rPr>
                          <w:rFonts w:ascii="Cambria Math" w:hAnsi="Cambria Math" w:cs="Times New Roman"/>
                          <w:color w:val="000000" w:themeColor="text1"/>
                          <w:szCs w:val="24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Cs w:val="24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Cs w:val="24"/>
                            </w:rPr>
                            <m:t>o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="Times New Roman"/>
                      <w:color w:val="000000" w:themeColor="text1"/>
                      <w:szCs w:val="24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Cs w:val="24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Cs w:val="24"/>
                            </w:rPr>
                            <m:t>i</m:t>
                          </m:r>
                        </m:sub>
                      </m:sSub>
                    </m:den>
                  </m:f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Cs w:val="24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Cs w:val="24"/>
                                </w:rPr>
                                <m:t>R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Cs w:val="24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Cs w:val="24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Cs w:val="24"/>
                                </w:rPr>
                                <m:t>a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Cs w:val="24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Cs w:val="24"/>
                                </w:rPr>
                                <m:t>R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Cs w:val="24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Cs w:val="24"/>
                            </w:rPr>
                            <m:t>-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Cs w:val="24"/>
                                </w:rPr>
                                <m:t>a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Cs w:val="24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  <m:r>
                        <w:rPr>
                          <w:rFonts w:ascii="Cambria Math" w:hAnsi="Cambria Math" w:cs="Times New Roman"/>
                          <w:color w:val="000000" w:themeColor="text1"/>
                          <w:szCs w:val="24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Cs w:val="24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Cs w:val="24"/>
                            </w:rPr>
                            <m:t>i</m:t>
                          </m:r>
                        </m:sub>
                      </m:sSub>
                    </m:e>
                  </m:d>
                </m:e>
              </m:d>
            </m:den>
          </m:f>
          <m:r>
            <w:rPr>
              <w:rFonts w:ascii="Cambria Math" w:hAnsi="Cambria Math" w:cs="Times New Roman"/>
              <w:color w:val="000000" w:themeColor="text1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.00×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-3</m:t>
                      </m:r>
                    </m:sup>
                  </m:s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inch</m:t>
                  </m:r>
                </m:e>
              </m:d>
            </m:num>
            <m:den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Cs w:val="24"/>
                    </w:rPr>
                    <m:t xml:space="preserve">1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Cs w:val="24"/>
                    </w:rPr>
                    <m:t>inch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Cs w:val="24"/>
                </w:rPr>
                <m:t>×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Cs w:val="24"/>
                        </w:rPr>
                        <m:t>1</m:t>
                      </m:r>
                    </m:num>
                    <m:den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Cs w:val="24"/>
                            </w:rPr>
                            <m:t xml:space="preserve">27.6 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Cs w:val="24"/>
                            </w:rPr>
                            <m:t>Mpsi</m:t>
                          </m:r>
                        </m:e>
                      </m:d>
                    </m:den>
                  </m:f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Cs w:val="24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Cs w:val="24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Cs w:val="24"/>
                                    </w:rPr>
                                    <m:t xml:space="preserve">1.5 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Cs w:val="24"/>
                                    </w:rPr>
                                    <m:t>inch</m:t>
                                  </m: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Cs w:val="24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Cs w:val="24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Cs w:val="24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Cs w:val="24"/>
                                    </w:rPr>
                                    <m:t xml:space="preserve">1 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Cs w:val="24"/>
                                    </w:rPr>
                                    <m:t>inch</m:t>
                                  </m: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Cs w:val="24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Cs w:val="24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Cs w:val="24"/>
                                    </w:rPr>
                                    <m:t xml:space="preserve">1.5 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Cs w:val="24"/>
                                    </w:rPr>
                                    <m:t>inch</m:t>
                                  </m: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Cs w:val="24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Cs w:val="24"/>
                            </w:rPr>
                            <m:t>-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Cs w:val="24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Cs w:val="24"/>
                                    </w:rPr>
                                    <m:t xml:space="preserve">1 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Cs w:val="24"/>
                                    </w:rPr>
                                    <m:t>inch</m:t>
                                  </m: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Cs w:val="24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  <m:r>
                        <w:rPr>
                          <w:rFonts w:ascii="Cambria Math" w:hAnsi="Cambria Math" w:cs="Times New Roman"/>
                          <w:color w:val="000000" w:themeColor="text1"/>
                          <w:szCs w:val="24"/>
                        </w:rPr>
                        <m:t>+0.305</m:t>
                      </m:r>
                    </m:e>
                  </m:d>
                  <m:r>
                    <w:rPr>
                      <w:rFonts w:ascii="Cambria Math" w:hAnsi="Cambria Math" w:cs="Times New Roman"/>
                      <w:color w:val="000000" w:themeColor="text1"/>
                      <w:szCs w:val="24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Cs w:val="24"/>
                        </w:rPr>
                        <m:t>1</m:t>
                      </m:r>
                    </m:num>
                    <m:den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Cs w:val="24"/>
                            </w:rPr>
                            <m:t xml:space="preserve">10.4 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Cs w:val="24"/>
                            </w:rPr>
                            <m:t>Mpsi</m:t>
                          </m:r>
                        </m:e>
                      </m:d>
                    </m:den>
                  </m:f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Cs w:val="24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Cs w:val="24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Cs w:val="24"/>
                                    </w:rPr>
                                    <m:t xml:space="preserve">1 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Cs w:val="24"/>
                                    </w:rPr>
                                    <m:t>inch</m:t>
                                  </m: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Cs w:val="24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Cs w:val="24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Cs w:val="24"/>
                                </w:rPr>
                                <m:t>0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Cs w:val="24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Cs w:val="24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Cs w:val="24"/>
                                    </w:rPr>
                                    <m:t xml:space="preserve">1 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Cs w:val="24"/>
                                    </w:rPr>
                                    <m:t>inch</m:t>
                                  </m: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Cs w:val="24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Cs w:val="24"/>
                            </w:rPr>
                            <m:t>-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Cs w:val="24"/>
                                </w:rPr>
                                <m:t>0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Cs w:val="24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  <m:r>
                        <w:rPr>
                          <w:rFonts w:ascii="Cambria Math" w:hAnsi="Cambria Math" w:cs="Times New Roman"/>
                          <w:color w:val="000000" w:themeColor="text1"/>
                          <w:szCs w:val="24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0.333</m:t>
                      </m:r>
                    </m:e>
                  </m:d>
                </m:e>
              </m:d>
            </m:den>
          </m:f>
          <m:r>
            <w:rPr>
              <w:rFonts w:ascii="Cambria Math" w:hAnsi="Cambria Math" w:cs="Times New Roman"/>
              <w:color w:val="000000" w:themeColor="text1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Cs w:val="24"/>
            </w:rPr>
            <m:t xml:space="preserve">17.71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Cs w:val="24"/>
            </w:rPr>
            <m:t>ksi</m:t>
          </m:r>
        </m:oMath>
      </m:oMathPara>
    </w:p>
    <w:p w14:paraId="35293815" w14:textId="5D0B818A" w:rsidR="00645108" w:rsidRDefault="000063EE" w:rsidP="000063EE">
      <w:pPr>
        <w:pStyle w:val="ListParagraph"/>
        <w:numPr>
          <w:ilvl w:val="0"/>
          <w:numId w:val="33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482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or this question, we are asked to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find the radial and hoop stresses on both parts at the fit surface under the given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P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</w:p>
    <w:p w14:paraId="1D756593" w14:textId="03BE3FA3" w:rsidR="00C955E7" w:rsidRPr="00C955E7" w:rsidRDefault="00C955E7" w:rsidP="00C955E7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</w:t>
      </w:r>
      <w:r w:rsidRPr="00C955E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dial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tresses: </w:t>
      </w:r>
    </w:p>
    <w:p w14:paraId="1B4CD340" w14:textId="2CF80A4F" w:rsidR="000063EE" w:rsidRPr="00C955E7" w:rsidRDefault="00C023CE" w:rsidP="000063EE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r</m:t>
                      </m:r>
                    </m:sub>
                  </m:sSub>
                </m:e>
              </m:d>
            </m:e>
            <m:sub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i</m:t>
                  </m:r>
                </m:sub>
              </m:sSub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r</m:t>
                      </m:r>
                    </m:sub>
                  </m:sSub>
                </m:e>
              </m:d>
            </m:e>
            <m:sub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o</m:t>
                  </m:r>
                </m:sub>
              </m:sSub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-P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-</m:t>
          </m:r>
          <m:r>
            <w:rPr>
              <w:rFonts w:ascii="Cambria Math" w:hAnsi="Cambria Math" w:cs="Times New Roman"/>
              <w:color w:val="FF0000"/>
              <w:szCs w:val="24"/>
            </w:rPr>
            <m:t xml:space="preserve">17.71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Cs w:val="24"/>
            </w:rPr>
            <m:t>ksi</m:t>
          </m:r>
        </m:oMath>
      </m:oMathPara>
    </w:p>
    <w:p w14:paraId="47189FC5" w14:textId="7708B3D9" w:rsidR="00C955E7" w:rsidRPr="00C955E7" w:rsidRDefault="00C955E7" w:rsidP="00C955E7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oop stresses: </w:t>
      </w:r>
    </w:p>
    <w:p w14:paraId="224B5B7E" w14:textId="605F2E1B" w:rsidR="00C955E7" w:rsidRPr="00C955E7" w:rsidRDefault="00C023CE" w:rsidP="000063EE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θ</m:t>
                      </m:r>
                    </m:sub>
                  </m:sSub>
                </m:e>
              </m:d>
            </m:e>
            <m:sub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i</m:t>
                  </m:r>
                </m:sub>
              </m:sSub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-P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-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Cs w:val="24"/>
                </w:rPr>
                <m:t xml:space="preserve">17.71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Cs w:val="24"/>
                </w:rPr>
                <m:t>ksi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Cs w:val="24"/>
                        </w:rPr>
                        <m:t xml:space="preserve">1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Cs w:val="24"/>
                        </w:rPr>
                        <m:t>inch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Cs w:val="24"/>
                    </w:rPr>
                    <m:t>0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Cs w:val="24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Cs w:val="24"/>
                        </w:rPr>
                        <m:t xml:space="preserve">1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Cs w:val="24"/>
                        </w:rPr>
                        <m:t>inch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Cs w:val="24"/>
                </w:rPr>
                <m:t>-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Cs w:val="24"/>
                    </w:rPr>
                    <m:t>0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Cs w:val="24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-</m:t>
          </m:r>
          <m:r>
            <w:rPr>
              <w:rFonts w:ascii="Cambria Math" w:hAnsi="Cambria Math" w:cs="Times New Roman"/>
              <w:color w:val="FF0000"/>
              <w:szCs w:val="24"/>
            </w:rPr>
            <m:t xml:space="preserve">17.71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Cs w:val="24"/>
            </w:rPr>
            <m:t>ksi</m:t>
          </m:r>
        </m:oMath>
      </m:oMathPara>
    </w:p>
    <w:p w14:paraId="5D9D4972" w14:textId="5505146E" w:rsidR="00C955E7" w:rsidRPr="00C955E7" w:rsidRDefault="00C023CE" w:rsidP="00C955E7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θ</m:t>
                      </m:r>
                    </m:sub>
                  </m:sSub>
                </m:e>
              </m:d>
            </m:e>
            <m:sub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o</m:t>
                  </m:r>
                </m:sub>
              </m:sSub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P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Cs w:val="24"/>
                    </w:rPr>
                    <m:t>c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Cs w:val="24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Cs w:val="24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Cs w:val="24"/>
                    </w:rPr>
                    <m:t>c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Cs w:val="24"/>
                </w:rPr>
                <m:t>-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Cs w:val="24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Cs w:val="24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-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Cs w:val="24"/>
                </w:rPr>
                <m:t xml:space="preserve">17.71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Cs w:val="24"/>
                </w:rPr>
                <m:t>ksi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Cs w:val="24"/>
                        </w:rPr>
                        <m:t xml:space="preserve">1.5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Cs w:val="24"/>
                        </w:rPr>
                        <m:t>inch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Cs w:val="24"/>
                        </w:rPr>
                        <m:t xml:space="preserve">1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Cs w:val="24"/>
                        </w:rPr>
                        <m:t>inch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Cs w:val="24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Cs w:val="24"/>
                        </w:rPr>
                        <m:t xml:space="preserve">1.5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Cs w:val="24"/>
                        </w:rPr>
                        <m:t>inch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Cs w:val="24"/>
                </w:rPr>
                <m:t>-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Cs w:val="24"/>
                        </w:rPr>
                        <m:t xml:space="preserve">1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Cs w:val="24"/>
                        </w:rPr>
                        <m:t>inch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Cs w:val="24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46.04</m:t>
          </m:r>
          <m:r>
            <w:rPr>
              <w:rFonts w:ascii="Cambria Math" w:hAnsi="Cambria Math" w:cs="Times New Roman"/>
              <w:color w:val="FF0000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Cs w:val="24"/>
            </w:rPr>
            <m:t>ksi</m:t>
          </m:r>
        </m:oMath>
      </m:oMathPara>
    </w:p>
    <w:p w14:paraId="6A2DC840" w14:textId="1AC44940" w:rsidR="00734827" w:rsidRDefault="00734827" w:rsidP="00734827">
      <w:pPr>
        <w:pStyle w:val="Heading1"/>
        <w:rPr>
          <w:bdr w:val="single" w:sz="4" w:space="0" w:color="auto" w:frame="1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>P</w:t>
      </w:r>
      <w:r>
        <w:rPr>
          <w:rFonts w:ascii="Times New Roman" w:hAnsi="Times New Roman" w:cs="Times New Roman"/>
          <w:b/>
          <w:caps w:val="0"/>
          <w:color w:val="000000" w:themeColor="text1"/>
          <w:sz w:val="24"/>
          <w:szCs w:val="24"/>
          <w:bdr w:val="single" w:sz="4" w:space="0" w:color="auto" w:frame="1"/>
        </w:rPr>
        <w:t>roblem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 xml:space="preserve"> 2</w:t>
      </w:r>
    </w:p>
    <w:p w14:paraId="79683AA7" w14:textId="355949ED" w:rsidR="00734827" w:rsidRDefault="00734827" w:rsidP="0073482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3D75DB4B" wp14:editId="6077F931">
            <wp:extent cx="5731510" cy="1228725"/>
            <wp:effectExtent l="0" t="0" r="254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420D68B.tmp"/>
                    <pic:cNvPicPr/>
                  </pic:nvPicPr>
                  <pic:blipFill>
                    <a:blip r:embed="rId9" cstate="print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F1F17" w14:textId="77777777" w:rsidR="00734827" w:rsidRDefault="00734827" w:rsidP="00734827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olution: </w:t>
      </w:r>
    </w:p>
    <w:p w14:paraId="29788A1A" w14:textId="4A9F75A6" w:rsidR="00734827" w:rsidRDefault="00734827" w:rsidP="0007669B">
      <w:pPr>
        <w:pStyle w:val="ListParagraph"/>
        <w:numPr>
          <w:ilvl w:val="0"/>
          <w:numId w:val="34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07669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or this question, we are asked to </w:t>
      </w:r>
      <w:r w:rsidR="00D8775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calculate the safety factor of the hub ID per MSS failure criteria. </w:t>
      </w:r>
    </w:p>
    <w:p w14:paraId="62712DF4" w14:textId="38C5FD18" w:rsidR="00D87750" w:rsidRPr="00D87750" w:rsidRDefault="00D87750" w:rsidP="00D87750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n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y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3</m:t>
                          </m:r>
                        </m:sub>
                      </m:sSub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esign</m:t>
                  </m:r>
                </m:sub>
              </m:sSub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50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ksi</m:t>
                  </m:r>
                </m:e>
              </m:d>
            </m:num>
            <m:den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46.04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 ksi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-17.71 ksi</m:t>
                  </m:r>
                </m:e>
              </m:d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0.7842</m:t>
          </m:r>
        </m:oMath>
      </m:oMathPara>
    </w:p>
    <w:p w14:paraId="1E8B60A8" w14:textId="48BE1AF9" w:rsidR="00D87750" w:rsidRDefault="00D87750" w:rsidP="00D87750">
      <w:pPr>
        <w:pStyle w:val="ListParagraph"/>
        <w:numPr>
          <w:ilvl w:val="0"/>
          <w:numId w:val="34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07669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or this question, we are asked to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calculate the safety factor of the hub ID per </w:t>
      </w:r>
      <w:r w:rsidR="004B703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ET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failure </w:t>
      </w:r>
      <w:r w:rsidR="003570C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riteria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</w:p>
    <w:p w14:paraId="6AEA44BC" w14:textId="398E658C" w:rsidR="004B7034" w:rsidRPr="00C83BD4" w:rsidRDefault="004B7034" w:rsidP="004B7034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w:lastRenderedPageBreak/>
            <m:t>n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y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e</m:t>
                  </m:r>
                </m:sub>
              </m:sSub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y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e>
                  </m:rad>
                </m:den>
              </m:f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2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3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3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1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den>
                  </m:f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y</m:t>
                  </m:r>
                </m:sub>
              </m:sSub>
            </m:num>
            <m:den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r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r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θ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+</m:t>
                      </m:r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θ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den>
                  </m:f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50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ksi</m:t>
                  </m:r>
                </m:e>
              </m:d>
            </m:num>
            <m:den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46.04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 ksi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-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46.04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 xml:space="preserve"> ksi</m:t>
                          </m:r>
                        </m:e>
                      </m:d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×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-17.71 ksi</m:t>
                          </m:r>
                        </m:e>
                      </m:d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-17.71 ksi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den>
                  </m:f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0.8771</m:t>
          </m:r>
        </m:oMath>
      </m:oMathPara>
    </w:p>
    <w:p w14:paraId="26DA797D" w14:textId="270479C3" w:rsidR="00C83BD4" w:rsidRDefault="00C83BD4" w:rsidP="00C83BD4">
      <w:pPr>
        <w:pStyle w:val="ListParagraph"/>
        <w:numPr>
          <w:ilvl w:val="0"/>
          <w:numId w:val="34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07669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or this question, we are asked to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alculate</w:t>
      </w:r>
      <w:r w:rsidRPr="00C83BD4">
        <w:t xml:space="preserve"> </w:t>
      </w:r>
      <w:r w:rsidRPr="00C83BD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e guaranteed torque capacity limit of the fit assuming 1.25 in fit length and COF of 0.2.</w:t>
      </w:r>
    </w:p>
    <w:p w14:paraId="71BFE715" w14:textId="2F4E6A96" w:rsidR="00C83BD4" w:rsidRPr="003570CF" w:rsidRDefault="00C83BD4" w:rsidP="00C83BD4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Torque=μ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dL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PR=0.2×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Cs w:val="24"/>
                    </w:rPr>
                    <m:t xml:space="preserve">2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Cs w:val="24"/>
                    </w:rPr>
                    <m:t>inch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Cs w:val="24"/>
                    </w:rPr>
                    <m:t xml:space="preserve">1.25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Cs w:val="24"/>
                    </w:rPr>
                    <m:t>inch</m:t>
                  </m:r>
                </m:e>
              </m:d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Cs w:val="24"/>
                </w:rPr>
                <m:t xml:space="preserve">17.71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Cs w:val="24"/>
                </w:rPr>
                <m:t>ksi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Cs w:val="24"/>
                </w:rPr>
                <m:t xml:space="preserve">1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Cs w:val="24"/>
                </w:rPr>
                <m:t>inch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2.782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FF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4</m:t>
              </m:r>
            </m:sup>
          </m:sSup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lb∙in</m:t>
          </m:r>
        </m:oMath>
      </m:oMathPara>
    </w:p>
    <w:p w14:paraId="6E5BD85A" w14:textId="44EAB43F" w:rsidR="003570CF" w:rsidRDefault="003570CF" w:rsidP="003570CF">
      <w:pPr>
        <w:pStyle w:val="ListParagraph"/>
        <w:numPr>
          <w:ilvl w:val="0"/>
          <w:numId w:val="34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07669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or this question, we are asked to</w:t>
      </w:r>
      <w:r w:rsidRPr="003570CF">
        <w:t xml:space="preserve"> </w:t>
      </w:r>
      <w:r w:rsidRPr="003570C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ake an assessment whether the parts will fail or not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44EA720E" w14:textId="5E6E7727" w:rsidR="003570CF" w:rsidRPr="003570CF" w:rsidRDefault="003570CF" w:rsidP="003570CF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Because the safety factors of the hub ID by two criteria are both less than 1, the parts </w:t>
      </w:r>
      <w:r w:rsidRPr="004A6647">
        <w:rPr>
          <w:rFonts w:ascii="Times New Roman" w:hAnsi="Times New Roman" w:cs="Times New Roman"/>
          <w:bCs/>
          <w:color w:val="FF0000"/>
          <w:sz w:val="24"/>
          <w:szCs w:val="24"/>
        </w:rPr>
        <w:t>will fail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5357C9CA" w14:textId="49F6C212" w:rsidR="00734827" w:rsidRDefault="00734827" w:rsidP="00734827">
      <w:pPr>
        <w:pStyle w:val="Heading1"/>
        <w:rPr>
          <w:bdr w:val="single" w:sz="4" w:space="0" w:color="auto" w:frame="1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>P</w:t>
      </w:r>
      <w:r>
        <w:rPr>
          <w:rFonts w:ascii="Times New Roman" w:hAnsi="Times New Roman" w:cs="Times New Roman"/>
          <w:b/>
          <w:caps w:val="0"/>
          <w:color w:val="000000" w:themeColor="text1"/>
          <w:sz w:val="24"/>
          <w:szCs w:val="24"/>
          <w:bdr w:val="single" w:sz="4" w:space="0" w:color="auto" w:frame="1"/>
        </w:rPr>
        <w:t>roblem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 xml:space="preserve"> 3</w:t>
      </w:r>
    </w:p>
    <w:p w14:paraId="69E51F6D" w14:textId="2236BFA8" w:rsidR="00734827" w:rsidRDefault="00734827" w:rsidP="0073482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296355D4" wp14:editId="48339E12">
            <wp:extent cx="5731510" cy="212280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4203416.tmp"/>
                    <pic:cNvPicPr/>
                  </pic:nvPicPr>
                  <pic:blipFill>
                    <a:blip r:embed="rId10" cstate="print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2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378A9" w14:textId="77777777" w:rsidR="00734827" w:rsidRDefault="00734827" w:rsidP="00734827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olution: </w:t>
      </w:r>
    </w:p>
    <w:p w14:paraId="18767555" w14:textId="34F68FE2" w:rsidR="0040375E" w:rsidRDefault="00734827" w:rsidP="007235C0">
      <w:pPr>
        <w:pStyle w:val="ListParagraph"/>
        <w:numPr>
          <w:ilvl w:val="0"/>
          <w:numId w:val="35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235C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or this question, we are asked to </w:t>
      </w:r>
      <w:r w:rsidR="007235C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pecify the range of the shaft outer diameter. </w:t>
      </w:r>
    </w:p>
    <w:p w14:paraId="71FAA997" w14:textId="4C8E2109" w:rsidR="00A15BD7" w:rsidRDefault="00A15BD7" w:rsidP="00A15BD7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ccording to Table 7-20, the symbol for force-fit is H7/u6. </w:t>
      </w:r>
    </w:p>
    <w:p w14:paraId="181D6387" w14:textId="4065162E" w:rsidR="00A15BD7" w:rsidRDefault="00A15BD7" w:rsidP="00A15BD7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 basic size of the system is equal to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 xml:space="preserve">150 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>mm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According to Table A-11, the tolerance grade of H7 is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 xml:space="preserve">∆D=0.040 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>mm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nd the tolerance grade of u6 is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 xml:space="preserve">∆d=0.025 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>mm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</w:p>
    <w:p w14:paraId="7A9D371F" w14:textId="64757601" w:rsidR="00A15BD7" w:rsidRPr="00A15BD7" w:rsidRDefault="00A15BD7" w:rsidP="00A15BD7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nd according to Table A-12, the fundamental deviation for u6 is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δ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F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 xml:space="preserve">=+0.190 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>mm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</w:p>
    <w:p w14:paraId="0E92A528" w14:textId="534B56BB" w:rsidR="00A15BD7" w:rsidRDefault="00A15BD7" w:rsidP="00A15BD7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erefore, the minimum shaft out</w:t>
      </w:r>
      <w:r w:rsidR="00D9784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r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diameter is equal to </w:t>
      </w:r>
    </w:p>
    <w:p w14:paraId="039633A2" w14:textId="41ACC776" w:rsidR="00A15BD7" w:rsidRPr="00A15BD7" w:rsidRDefault="00C023CE" w:rsidP="00A15BD7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in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D+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δ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150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m+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0.190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m=150.190 mm</m:t>
          </m:r>
        </m:oMath>
      </m:oMathPara>
    </w:p>
    <w:p w14:paraId="26F19652" w14:textId="38DAB341" w:rsidR="00A15BD7" w:rsidRDefault="00A15BD7" w:rsidP="00A15BD7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nd the maximum shaft out</w:t>
      </w:r>
      <w:r w:rsidR="00D9784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r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diameter is equal to </w:t>
      </w:r>
    </w:p>
    <w:p w14:paraId="1D208AB4" w14:textId="6A4567A9" w:rsidR="00A15BD7" w:rsidRPr="00562903" w:rsidRDefault="00C023CE" w:rsidP="00A15BD7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ax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D+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δ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+∆d=150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m+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0.190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m+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0.025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m=150.215 mm</m:t>
          </m:r>
        </m:oMath>
      </m:oMathPara>
    </w:p>
    <w:p w14:paraId="03A6ACD8" w14:textId="3144DEC8" w:rsidR="00562903" w:rsidRPr="00D97848" w:rsidRDefault="00562903" w:rsidP="00A15BD7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refore, the range of the shaft outer diameter is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bCs/>
                <w:i/>
                <w:color w:val="FF0000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color w:val="FF0000"/>
                <w:sz w:val="24"/>
                <w:szCs w:val="24"/>
              </w:rPr>
              <m:t>150.190</m:t>
            </m:r>
            <m:r>
              <w:rPr>
                <w:rFonts w:ascii="Cambria Math" w:hAnsi="Cambria Math" w:cs="Times New Roman"/>
                <w:color w:val="FF0000"/>
                <w:sz w:val="24"/>
                <w:szCs w:val="24"/>
              </w:rPr>
              <m:t xml:space="preserve">, </m:t>
            </m:r>
            <m:r>
              <m:rPr>
                <m:sty m:val="p"/>
              </m:rPr>
              <w:rPr>
                <w:rFonts w:ascii="Cambria Math" w:hAnsi="Cambria Math" w:cs="Times New Roman"/>
                <w:color w:val="FF0000"/>
                <w:sz w:val="24"/>
                <w:szCs w:val="24"/>
              </w:rPr>
              <m:t>150.215</m:t>
            </m:r>
          </m:e>
        </m:d>
        <m:r>
          <m:rPr>
            <m:sty m:val="p"/>
          </m:rPr>
          <w:rPr>
            <w:rFonts w:ascii="Cambria Math" w:hAnsi="Cambria Math" w:cs="Times New Roman"/>
            <w:color w:val="FF0000"/>
            <w:sz w:val="24"/>
            <w:szCs w:val="24"/>
          </w:rPr>
          <m:t xml:space="preserve"> mm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741F5738" w14:textId="6618BAEE" w:rsidR="00D97848" w:rsidRPr="00D97848" w:rsidRDefault="00D97848" w:rsidP="00D97848">
      <w:pPr>
        <w:pStyle w:val="ListParagraph"/>
        <w:numPr>
          <w:ilvl w:val="0"/>
          <w:numId w:val="35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235C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For this question, we are asked to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pecify the range of the hub inner diameter. </w:t>
      </w:r>
    </w:p>
    <w:p w14:paraId="145C67B6" w14:textId="6422191D" w:rsidR="00D97848" w:rsidRPr="00D97848" w:rsidRDefault="00D97848" w:rsidP="00D97848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</w:t>
      </w:r>
      <w:r w:rsidRPr="00D9784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e minimum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ub inner </w:t>
      </w:r>
      <w:r w:rsidRPr="00D9784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diameter is equal to </w:t>
      </w:r>
    </w:p>
    <w:p w14:paraId="3803609F" w14:textId="39E45D39" w:rsidR="00D97848" w:rsidRPr="00D97848" w:rsidRDefault="00C023CE" w:rsidP="00D97848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in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D=150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m</m:t>
          </m:r>
        </m:oMath>
      </m:oMathPara>
    </w:p>
    <w:p w14:paraId="749E93BE" w14:textId="2FE42AB8" w:rsidR="00D97848" w:rsidRPr="00D97848" w:rsidRDefault="00D97848" w:rsidP="00D97848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D9784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nd the maximum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ub inner </w:t>
      </w:r>
      <w:r w:rsidRPr="00D9784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diameter is equal to </w:t>
      </w:r>
    </w:p>
    <w:p w14:paraId="3FDA4E42" w14:textId="4C981692" w:rsidR="00D97848" w:rsidRPr="00562903" w:rsidRDefault="00C023CE" w:rsidP="00D97848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ax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D+∆D=150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m+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0.040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m=150.040 mm</m:t>
          </m:r>
        </m:oMath>
      </m:oMathPara>
    </w:p>
    <w:p w14:paraId="01A6CB2A" w14:textId="488FEA58" w:rsidR="00562903" w:rsidRPr="00562903" w:rsidRDefault="00562903" w:rsidP="00562903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refore, the range of the shaft outer diameter is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bCs/>
                <w:i/>
                <w:color w:val="FF0000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color w:val="FF0000"/>
                <w:sz w:val="24"/>
                <w:szCs w:val="24"/>
              </w:rPr>
              <m:t>150</m:t>
            </m:r>
            <m:r>
              <w:rPr>
                <w:rFonts w:ascii="Cambria Math" w:hAnsi="Cambria Math" w:cs="Times New Roman"/>
                <w:color w:val="FF0000"/>
                <w:sz w:val="24"/>
                <w:szCs w:val="24"/>
              </w:rPr>
              <m:t xml:space="preserve">, </m:t>
            </m:r>
            <m:r>
              <m:rPr>
                <m:sty m:val="p"/>
              </m:rPr>
              <w:rPr>
                <w:rFonts w:ascii="Cambria Math" w:hAnsi="Cambria Math" w:cs="Times New Roman"/>
                <w:color w:val="FF0000"/>
                <w:sz w:val="24"/>
                <w:szCs w:val="24"/>
              </w:rPr>
              <m:t>150.040</m:t>
            </m:r>
          </m:e>
        </m:d>
        <m:r>
          <m:rPr>
            <m:sty m:val="p"/>
          </m:rPr>
          <w:rPr>
            <w:rFonts w:ascii="Cambria Math" w:hAnsi="Cambria Math" w:cs="Times New Roman"/>
            <w:color w:val="FF0000"/>
            <w:sz w:val="24"/>
            <w:szCs w:val="24"/>
          </w:rPr>
          <m:t xml:space="preserve"> mm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33EE575D" w14:textId="1DC9B44E" w:rsidR="00D97848" w:rsidRDefault="00D97848" w:rsidP="00D97848">
      <w:pPr>
        <w:pStyle w:val="ListParagraph"/>
        <w:numPr>
          <w:ilvl w:val="0"/>
          <w:numId w:val="35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235C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or this question, we are asked to</w:t>
      </w:r>
      <w:r w:rsidRPr="00D97848">
        <w:t xml:space="preserve">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</w:t>
      </w:r>
      <w:r w:rsidRPr="00D9784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lculate max and min interference. </w:t>
      </w:r>
      <w:r w:rsidRPr="00D9784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cr/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 maximum interference is equal to </w:t>
      </w:r>
    </w:p>
    <w:p w14:paraId="5E16CF01" w14:textId="643C8337" w:rsidR="00D97848" w:rsidRPr="00D97848" w:rsidRDefault="00F06786" w:rsidP="00D97848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2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δ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ax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ax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-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in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150.215 mm-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150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m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0.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215 mm</m:t>
          </m:r>
        </m:oMath>
      </m:oMathPara>
    </w:p>
    <w:p w14:paraId="77A7D34D" w14:textId="3DE80995" w:rsidR="00D97848" w:rsidRDefault="00D97848" w:rsidP="00D97848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 minimum interference is equal to </w:t>
      </w:r>
    </w:p>
    <w:p w14:paraId="2EF190FC" w14:textId="13F71BD0" w:rsidR="00D97848" w:rsidRPr="00D97848" w:rsidRDefault="00F06786" w:rsidP="00D97848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2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δ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in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in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-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ax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150.190 mm-150.040 mm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0.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150 mm</m:t>
          </m:r>
        </m:oMath>
      </m:oMathPara>
    </w:p>
    <w:p w14:paraId="589E2F48" w14:textId="37E8655B" w:rsidR="00E37A5A" w:rsidRDefault="00827CF7" w:rsidP="00E37A5A">
      <w:pPr>
        <w:pStyle w:val="ListParagraph"/>
        <w:numPr>
          <w:ilvl w:val="0"/>
          <w:numId w:val="35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or this question, we are asked to mark the dimensions of shaft OD and hub ID on the drawing.</w:t>
      </w:r>
      <w:r w:rsidR="00E37A5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br/>
        <w:t xml:space="preserve">The way to mark the dimensions of shaft OD and hub ID on the drawing is shown in figure below: </w:t>
      </w:r>
    </w:p>
    <w:p w14:paraId="6985202F" w14:textId="11202A5B" w:rsidR="00E37A5A" w:rsidRPr="00E37A5A" w:rsidRDefault="00E37A5A" w:rsidP="00E37A5A">
      <w:pPr>
        <w:ind w:left="360"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1A05A81F" wp14:editId="5ABC2A00">
            <wp:extent cx="3878060" cy="4114800"/>
            <wp:effectExtent l="0" t="0" r="825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408A639.tmp"/>
                    <pic:cNvPicPr/>
                  </pic:nvPicPr>
                  <pic:blipFill>
                    <a:blip r:embed="rId11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8855" cy="4115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F7881" w14:textId="65CE3CBE" w:rsidR="00827CF7" w:rsidRDefault="009F44D4" w:rsidP="005025B6">
      <w:pPr>
        <w:pStyle w:val="ListParagraph"/>
        <w:numPr>
          <w:ilvl w:val="0"/>
          <w:numId w:val="35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or this question, </w:t>
      </w:r>
      <w:r w:rsidR="005025B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we are asked to determine the s</w:t>
      </w:r>
      <w:r w:rsidR="005025B6" w:rsidRPr="005025B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fety factor of the hub ID surface per DET failure criteria.</w:t>
      </w:r>
    </w:p>
    <w:p w14:paraId="33FD22C3" w14:textId="0A29178E" w:rsidR="005025B6" w:rsidRPr="005025B6" w:rsidRDefault="00C023CE" w:rsidP="005025B6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δ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ax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.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15 mm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</m:oMath>
      </m:oMathPara>
    </w:p>
    <w:p w14:paraId="7DC8E0E4" w14:textId="77777777" w:rsidR="005025B6" w:rsidRPr="00645108" w:rsidRDefault="00C023CE" w:rsidP="005025B6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207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GPa</m:t>
          </m:r>
        </m:oMath>
      </m:oMathPara>
    </w:p>
    <w:p w14:paraId="2D85380F" w14:textId="609879A4" w:rsidR="005025B6" w:rsidRPr="00645108" w:rsidRDefault="00C023CE" w:rsidP="005025B6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3</m:t>
          </m:r>
        </m:oMath>
      </m:oMathPara>
    </w:p>
    <w:p w14:paraId="6AC46107" w14:textId="2639C867" w:rsidR="005025B6" w:rsidRPr="005025B6" w:rsidRDefault="00C023CE" w:rsidP="005025B6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o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207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GPa</m:t>
          </m:r>
        </m:oMath>
      </m:oMathPara>
    </w:p>
    <w:p w14:paraId="0ACB319F" w14:textId="091BFF2D" w:rsidR="005025B6" w:rsidRPr="00645108" w:rsidRDefault="00C023CE" w:rsidP="005025B6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o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3</m:t>
          </m:r>
        </m:oMath>
      </m:oMathPara>
    </w:p>
    <w:p w14:paraId="4A33A055" w14:textId="0258F90F" w:rsidR="005025B6" w:rsidRPr="005025B6" w:rsidRDefault="005025B6" w:rsidP="005025B6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c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00×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-3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</m:oMath>
      </m:oMathPara>
    </w:p>
    <w:p w14:paraId="399ABE83" w14:textId="708A5701" w:rsidR="005025B6" w:rsidRPr="005025B6" w:rsidRDefault="005025B6" w:rsidP="005025B6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R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50×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-3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</m:oMath>
      </m:oMathPara>
    </w:p>
    <w:p w14:paraId="61184F0B" w14:textId="0DEFDF6E" w:rsidR="005025B6" w:rsidRPr="005025B6" w:rsidRDefault="005025B6" w:rsidP="005025B6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a=0</m:t>
          </m:r>
        </m:oMath>
      </m:oMathPara>
    </w:p>
    <w:p w14:paraId="7A0D45CB" w14:textId="10045DE7" w:rsidR="00F06786" w:rsidRPr="00562903" w:rsidRDefault="00F06786" w:rsidP="00562903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16"/>
              <w:szCs w:val="24"/>
            </w:rPr>
            <m:t>P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16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16"/>
                  <w:szCs w:val="24"/>
                </w:rPr>
                <m:t>δ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16"/>
                  <w:szCs w:val="24"/>
                </w:rPr>
                <m:t>R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16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16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16"/>
                          <w:szCs w:val="24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16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6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6"/>
                              <w:szCs w:val="24"/>
                            </w:rPr>
                            <m:t>o</m:t>
                          </m:r>
                        </m:sub>
                      </m:sSub>
                    </m:den>
                  </m:f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16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16"/>
                              <w:szCs w:val="24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16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c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6"/>
                              <w:szCs w:val="24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16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R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16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c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6"/>
                              <w:szCs w:val="24"/>
                            </w:rPr>
                            <m:t>-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16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R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16"/>
                          <w:szCs w:val="24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16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6"/>
                              <w:szCs w:val="24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6"/>
                              <w:szCs w:val="24"/>
                            </w:rPr>
                            <m:t>o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="Times New Roman"/>
                      <w:color w:val="000000" w:themeColor="text1"/>
                      <w:sz w:val="16"/>
                      <w:szCs w:val="24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16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16"/>
                          <w:szCs w:val="24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16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6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6"/>
                              <w:szCs w:val="24"/>
                            </w:rPr>
                            <m:t>i</m:t>
                          </m:r>
                        </m:sub>
                      </m:sSub>
                    </m:den>
                  </m:f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16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16"/>
                              <w:szCs w:val="24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16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R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6"/>
                              <w:szCs w:val="24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16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a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16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R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6"/>
                              <w:szCs w:val="24"/>
                            </w:rPr>
                            <m:t>-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16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a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16"/>
                          <w:szCs w:val="24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16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6"/>
                              <w:szCs w:val="24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6"/>
                              <w:szCs w:val="24"/>
                            </w:rPr>
                            <m:t>i</m:t>
                          </m:r>
                        </m:sub>
                      </m:sSub>
                    </m:e>
                  </m:d>
                </m:e>
              </m:d>
            </m:den>
          </m:f>
          <m:r>
            <w:rPr>
              <w:rFonts w:ascii="Cambria Math" w:hAnsi="Cambria Math" w:cs="Times New Roman"/>
              <w:color w:val="000000" w:themeColor="text1"/>
              <w:sz w:val="16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color w:val="000000" w:themeColor="text1"/>
                  <w:sz w:val="16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color w:val="000000" w:themeColor="text1"/>
                      <w:sz w:val="16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color w:val="000000" w:themeColor="text1"/>
                          <w:sz w:val="16"/>
                          <w:szCs w:val="24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16"/>
                          <w:szCs w:val="24"/>
                        </w:rPr>
                        <m:t>0.215 mm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16"/>
                          <w:szCs w:val="24"/>
                        </w:rPr>
                        <m:t>2</m:t>
                      </m:r>
                    </m:den>
                  </m:f>
                </m:e>
              </m:d>
            </m:num>
            <m:den>
              <m:d>
                <m:dPr>
                  <m:ctrlPr>
                    <w:rPr>
                      <w:rFonts w:ascii="Cambria Math" w:hAnsi="Cambria Math" w:cs="Times New Roman"/>
                      <w:bCs/>
                      <w:color w:val="000000" w:themeColor="text1"/>
                      <w:sz w:val="16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color w:val="000000" w:themeColor="text1"/>
                          <w:sz w:val="16"/>
                          <w:szCs w:val="24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16"/>
                          <w:szCs w:val="24"/>
                        </w:rPr>
                        <m:t>150×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color w:val="000000" w:themeColor="text1"/>
                              <w:sz w:val="16"/>
                              <w:szCs w:val="24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16"/>
                              <w:szCs w:val="24"/>
                            </w:rPr>
                            <m:t>10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16"/>
                              <w:szCs w:val="24"/>
                            </w:rPr>
                            <m:t>-3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16"/>
                          <w:szCs w:val="24"/>
                        </w:rPr>
                        <m:t xml:space="preserve"> m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16"/>
                          <w:szCs w:val="24"/>
                        </w:rP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16"/>
                  <w:szCs w:val="24"/>
                </w:rPr>
                <m:t>×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bCs/>
                      <w:color w:val="000000" w:themeColor="text1"/>
                      <w:sz w:val="16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color w:val="000000" w:themeColor="text1"/>
                          <w:sz w:val="16"/>
                          <w:szCs w:val="24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16"/>
                          <w:szCs w:val="24"/>
                        </w:rPr>
                        <m:t>1</m:t>
                      </m:r>
                    </m:num>
                    <m:den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color w:val="000000" w:themeColor="text1"/>
                              <w:sz w:val="16"/>
                              <w:szCs w:val="24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16"/>
                              <w:szCs w:val="24"/>
                            </w:rPr>
                            <m:t>207×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color w:val="000000" w:themeColor="text1"/>
                                  <w:sz w:val="16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10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9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16"/>
                              <w:szCs w:val="24"/>
                            </w:rPr>
                            <m:t xml:space="preserve"> Pa</m:t>
                          </m:r>
                        </m:e>
                      </m:d>
                    </m:den>
                  </m:f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bCs/>
                          <w:color w:val="000000" w:themeColor="text1"/>
                          <w:sz w:val="16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color w:val="000000" w:themeColor="text1"/>
                              <w:sz w:val="16"/>
                              <w:szCs w:val="24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color w:val="000000" w:themeColor="text1"/>
                                  <w:sz w:val="16"/>
                                  <w:szCs w:val="24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color w:val="000000" w:themeColor="text1"/>
                                      <w:sz w:val="16"/>
                                      <w:szCs w:val="24"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color w:val="000000" w:themeColor="text1"/>
                                          <w:sz w:val="16"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6"/>
                                          <w:szCs w:val="24"/>
                                        </w:rPr>
                                        <m:t>300×</m:t>
                                      </m:r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bCs/>
                                              <w:color w:val="000000" w:themeColor="text1"/>
                                              <w:sz w:val="16"/>
                                              <w:szCs w:val="24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16"/>
                                              <w:szCs w:val="24"/>
                                            </w:rPr>
                                            <m:t>10</m:t>
                                          </m:r>
                                        </m:e>
                                        <m:sup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16"/>
                                              <w:szCs w:val="24"/>
                                            </w:rPr>
                                            <m:t>-3</m:t>
                                          </m:r>
                                        </m:sup>
                                      </m:sSup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6"/>
                                          <w:szCs w:val="24"/>
                                        </w:rPr>
                                        <m:t xml:space="preserve"> m</m:t>
                                      </m:r>
                                    </m:num>
                                    <m:den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6"/>
                                          <w:szCs w:val="24"/>
                                        </w:rPr>
                                        <m:t>2</m:t>
                                      </m:r>
                                    </m:den>
                                  </m:f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16"/>
                              <w:szCs w:val="24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color w:val="000000" w:themeColor="text1"/>
                                  <w:sz w:val="16"/>
                                  <w:szCs w:val="24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color w:val="000000" w:themeColor="text1"/>
                                      <w:sz w:val="16"/>
                                      <w:szCs w:val="24"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color w:val="000000" w:themeColor="text1"/>
                                          <w:sz w:val="16"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6"/>
                                          <w:szCs w:val="24"/>
                                        </w:rPr>
                                        <m:t>150×</m:t>
                                      </m:r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bCs/>
                                              <w:color w:val="000000" w:themeColor="text1"/>
                                              <w:sz w:val="16"/>
                                              <w:szCs w:val="24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16"/>
                                              <w:szCs w:val="24"/>
                                            </w:rPr>
                                            <m:t>10</m:t>
                                          </m:r>
                                        </m:e>
                                        <m:sup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16"/>
                                              <w:szCs w:val="24"/>
                                            </w:rPr>
                                            <m:t>-3</m:t>
                                          </m:r>
                                        </m:sup>
                                      </m:sSup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6"/>
                                          <w:szCs w:val="24"/>
                                        </w:rPr>
                                        <m:t xml:space="preserve"> m</m:t>
                                      </m:r>
                                    </m:num>
                                    <m:den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6"/>
                                          <w:szCs w:val="24"/>
                                        </w:rPr>
                                        <m:t>2</m:t>
                                      </m:r>
                                    </m:den>
                                  </m:f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color w:val="000000" w:themeColor="text1"/>
                                  <w:sz w:val="16"/>
                                  <w:szCs w:val="24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color w:val="000000" w:themeColor="text1"/>
                                      <w:sz w:val="16"/>
                                      <w:szCs w:val="24"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color w:val="000000" w:themeColor="text1"/>
                                          <w:sz w:val="16"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6"/>
                                          <w:szCs w:val="24"/>
                                        </w:rPr>
                                        <m:t>300×</m:t>
                                      </m:r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bCs/>
                                              <w:color w:val="000000" w:themeColor="text1"/>
                                              <w:sz w:val="16"/>
                                              <w:szCs w:val="24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16"/>
                                              <w:szCs w:val="24"/>
                                            </w:rPr>
                                            <m:t>10</m:t>
                                          </m:r>
                                        </m:e>
                                        <m:sup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16"/>
                                              <w:szCs w:val="24"/>
                                            </w:rPr>
                                            <m:t>-3</m:t>
                                          </m:r>
                                        </m:sup>
                                      </m:sSup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6"/>
                                          <w:szCs w:val="24"/>
                                        </w:rPr>
                                        <m:t xml:space="preserve"> m</m:t>
                                      </m:r>
                                    </m:num>
                                    <m:den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6"/>
                                          <w:szCs w:val="24"/>
                                        </w:rPr>
                                        <m:t>2</m:t>
                                      </m:r>
                                    </m:den>
                                  </m:f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16"/>
                              <w:szCs w:val="24"/>
                            </w:rPr>
                            <m:t>-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color w:val="000000" w:themeColor="text1"/>
                                  <w:sz w:val="16"/>
                                  <w:szCs w:val="24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color w:val="000000" w:themeColor="text1"/>
                                      <w:sz w:val="16"/>
                                      <w:szCs w:val="24"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color w:val="000000" w:themeColor="text1"/>
                                          <w:sz w:val="16"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6"/>
                                          <w:szCs w:val="24"/>
                                        </w:rPr>
                                        <m:t>150×</m:t>
                                      </m:r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bCs/>
                                              <w:color w:val="000000" w:themeColor="text1"/>
                                              <w:sz w:val="16"/>
                                              <w:szCs w:val="24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16"/>
                                              <w:szCs w:val="24"/>
                                            </w:rPr>
                                            <m:t>10</m:t>
                                          </m:r>
                                        </m:e>
                                        <m:sup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16"/>
                                              <w:szCs w:val="24"/>
                                            </w:rPr>
                                            <m:t>-3</m:t>
                                          </m:r>
                                        </m:sup>
                                      </m:sSup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6"/>
                                          <w:szCs w:val="24"/>
                                        </w:rPr>
                                        <m:t xml:space="preserve"> m</m:t>
                                      </m:r>
                                    </m:num>
                                    <m:den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6"/>
                                          <w:szCs w:val="24"/>
                                        </w:rPr>
                                        <m:t>2</m:t>
                                      </m:r>
                                    </m:den>
                                  </m:f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16"/>
                          <w:szCs w:val="24"/>
                        </w:rPr>
                        <m:t>+0.3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16"/>
                      <w:szCs w:val="24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color w:val="000000" w:themeColor="text1"/>
                          <w:sz w:val="16"/>
                          <w:szCs w:val="24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16"/>
                          <w:szCs w:val="24"/>
                        </w:rPr>
                        <m:t>1</m:t>
                      </m:r>
                    </m:num>
                    <m:den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color w:val="000000" w:themeColor="text1"/>
                              <w:sz w:val="16"/>
                              <w:szCs w:val="24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16"/>
                              <w:szCs w:val="24"/>
                            </w:rPr>
                            <m:t>207×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color w:val="000000" w:themeColor="text1"/>
                                  <w:sz w:val="16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10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9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16"/>
                              <w:szCs w:val="24"/>
                            </w:rPr>
                            <m:t xml:space="preserve"> Pa</m:t>
                          </m:r>
                        </m:e>
                      </m:d>
                    </m:den>
                  </m:f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bCs/>
                          <w:color w:val="000000" w:themeColor="text1"/>
                          <w:sz w:val="16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color w:val="000000" w:themeColor="text1"/>
                              <w:sz w:val="16"/>
                              <w:szCs w:val="24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color w:val="000000" w:themeColor="text1"/>
                                  <w:sz w:val="16"/>
                                  <w:szCs w:val="24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color w:val="000000" w:themeColor="text1"/>
                                      <w:sz w:val="16"/>
                                      <w:szCs w:val="24"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color w:val="000000" w:themeColor="text1"/>
                                          <w:sz w:val="16"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6"/>
                                          <w:szCs w:val="24"/>
                                        </w:rPr>
                                        <m:t>150×</m:t>
                                      </m:r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bCs/>
                                              <w:color w:val="000000" w:themeColor="text1"/>
                                              <w:sz w:val="16"/>
                                              <w:szCs w:val="24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16"/>
                                              <w:szCs w:val="24"/>
                                            </w:rPr>
                                            <m:t>10</m:t>
                                          </m:r>
                                        </m:e>
                                        <m:sup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16"/>
                                              <w:szCs w:val="24"/>
                                            </w:rPr>
                                            <m:t>-3</m:t>
                                          </m:r>
                                        </m:sup>
                                      </m:sSup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6"/>
                                          <w:szCs w:val="24"/>
                                        </w:rPr>
                                        <m:t xml:space="preserve"> m</m:t>
                                      </m:r>
                                    </m:num>
                                    <m:den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6"/>
                                          <w:szCs w:val="24"/>
                                        </w:rPr>
                                        <m:t>2</m:t>
                                      </m:r>
                                    </m:den>
                                  </m:f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16"/>
                              <w:szCs w:val="24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color w:val="000000" w:themeColor="text1"/>
                                  <w:sz w:val="16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0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color w:val="000000" w:themeColor="text1"/>
                                  <w:sz w:val="16"/>
                                  <w:szCs w:val="24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color w:val="000000" w:themeColor="text1"/>
                                      <w:sz w:val="16"/>
                                      <w:szCs w:val="24"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color w:val="000000" w:themeColor="text1"/>
                                          <w:sz w:val="16"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6"/>
                                          <w:szCs w:val="24"/>
                                        </w:rPr>
                                        <m:t>150×</m:t>
                                      </m:r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bCs/>
                                              <w:color w:val="000000" w:themeColor="text1"/>
                                              <w:sz w:val="16"/>
                                              <w:szCs w:val="24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16"/>
                                              <w:szCs w:val="24"/>
                                            </w:rPr>
                                            <m:t>10</m:t>
                                          </m:r>
                                        </m:e>
                                        <m:sup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16"/>
                                              <w:szCs w:val="24"/>
                                            </w:rPr>
                                            <m:t>-3</m:t>
                                          </m:r>
                                        </m:sup>
                                      </m:sSup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6"/>
                                          <w:szCs w:val="24"/>
                                        </w:rPr>
                                        <m:t xml:space="preserve"> m</m:t>
                                      </m:r>
                                    </m:num>
                                    <m:den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6"/>
                                          <w:szCs w:val="24"/>
                                        </w:rPr>
                                        <m:t>2</m:t>
                                      </m:r>
                                    </m:den>
                                  </m:f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16"/>
                              <w:szCs w:val="24"/>
                            </w:rPr>
                            <m:t>-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color w:val="000000" w:themeColor="text1"/>
                                  <w:sz w:val="16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0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16"/>
                          <w:szCs w:val="24"/>
                        </w:rPr>
                        <m:t>-0.3</m:t>
                      </m:r>
                    </m:e>
                  </m:d>
                </m:e>
              </m:d>
            </m:den>
          </m:f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16"/>
              <w:szCs w:val="24"/>
            </w:rPr>
            <m:t>=111.26 MPa</m:t>
          </m:r>
        </m:oMath>
      </m:oMathPara>
    </w:p>
    <w:p w14:paraId="13A0AF70" w14:textId="77777777" w:rsidR="00D745D4" w:rsidRPr="00D745D4" w:rsidRDefault="00D745D4" w:rsidP="00D745D4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D745D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adial stresses: </w:t>
      </w:r>
    </w:p>
    <w:p w14:paraId="16770C2C" w14:textId="01C3016C" w:rsidR="00D745D4" w:rsidRPr="00D745D4" w:rsidRDefault="00C023CE" w:rsidP="00D745D4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r</m:t>
                      </m:r>
                    </m:sub>
                  </m:sSub>
                </m:e>
              </m:d>
            </m:e>
            <m:sub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i</m:t>
                  </m:r>
                </m:sub>
              </m:sSub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r</m:t>
                      </m:r>
                    </m:sub>
                  </m:sSub>
                </m:e>
              </m:d>
            </m:e>
            <m:sub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o</m:t>
                  </m:r>
                </m:sub>
              </m:sSub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-P=-111.26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Pa</m:t>
          </m:r>
        </m:oMath>
      </m:oMathPara>
    </w:p>
    <w:p w14:paraId="701AAC1A" w14:textId="77777777" w:rsidR="00D745D4" w:rsidRPr="00D745D4" w:rsidRDefault="00D745D4" w:rsidP="00D745D4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D745D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oop stresses: </w:t>
      </w:r>
    </w:p>
    <w:p w14:paraId="4A496385" w14:textId="09C28AB6" w:rsidR="00D745D4" w:rsidRPr="00D745D4" w:rsidRDefault="00C023CE" w:rsidP="00D745D4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θ</m:t>
                      </m:r>
                    </m:sub>
                  </m:sSub>
                </m:e>
              </m:d>
            </m:e>
            <m:sub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i</m:t>
                  </m:r>
                </m:sub>
              </m:sSub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-P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-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111.26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Pa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150×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0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-3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 xml:space="preserve"> 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m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0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150×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0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-3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 xml:space="preserve"> 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m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0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-111.26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Pa</m:t>
          </m:r>
        </m:oMath>
      </m:oMathPara>
    </w:p>
    <w:p w14:paraId="7C7BCBBD" w14:textId="1805A455" w:rsidR="00D745D4" w:rsidRPr="00562903" w:rsidRDefault="00C023CE" w:rsidP="00D745D4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θ</m:t>
                      </m:r>
                    </m:sub>
                  </m:sSub>
                </m:e>
              </m:d>
            </m:e>
            <m:sub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o</m:t>
                  </m:r>
                </m:sub>
              </m:sSub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P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c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c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-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111.26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Pa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300×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0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-3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 xml:space="preserve"> 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m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150×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0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-3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 xml:space="preserve"> 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m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300×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0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-3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 xml:space="preserve"> 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m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150×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0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-3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 xml:space="preserve"> 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m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185.44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Pa</m:t>
          </m:r>
        </m:oMath>
      </m:oMathPara>
    </w:p>
    <w:p w14:paraId="2B7E2074" w14:textId="5ADF7F7A" w:rsidR="00562903" w:rsidRPr="00562903" w:rsidRDefault="00562903" w:rsidP="00D745D4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rom Table A-20, I can know that the yield strength of </w:t>
      </w:r>
      <w:r w:rsidRPr="005629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050 CD steel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s equal to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 xml:space="preserve">580 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>MPa</m:t>
        </m:r>
      </m:oMath>
    </w:p>
    <w:p w14:paraId="49761735" w14:textId="2F263D97" w:rsidR="00D745D4" w:rsidRPr="00C83BD4" w:rsidRDefault="00D745D4" w:rsidP="00D745D4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n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y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e</m:t>
                  </m:r>
                </m:sub>
              </m:sSub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y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e>
                  </m:rad>
                </m:den>
              </m:f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2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3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3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1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den>
                  </m:f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y</m:t>
                  </m:r>
                </m:sub>
              </m:sSub>
            </m:num>
            <m:den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r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r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θ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+</m:t>
                      </m:r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θ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den>
                  </m:f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580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Pa</m:t>
                  </m:r>
                </m:e>
              </m:d>
            </m:num>
            <m:den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185.44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Pa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-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 xml:space="preserve">185.44 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MPa</m:t>
                          </m:r>
                        </m:e>
                      </m:d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×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 xml:space="preserve">-111.26 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MPa</m:t>
                          </m:r>
                        </m:e>
                      </m:d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-111.26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Pa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den>
                  </m:f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2.234</m:t>
          </m:r>
        </m:oMath>
      </m:oMathPara>
    </w:p>
    <w:p w14:paraId="4A3A695D" w14:textId="0E168124" w:rsidR="00562903" w:rsidRPr="00562903" w:rsidRDefault="00562903" w:rsidP="00562903">
      <w:pPr>
        <w:pStyle w:val="ListParagraph"/>
        <w:numPr>
          <w:ilvl w:val="0"/>
          <w:numId w:val="35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or this question, we are asked to determine the g</w:t>
      </w:r>
      <w:r w:rsidRPr="005629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aranteed capacity for torque transmission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</w:p>
    <w:p w14:paraId="7558D506" w14:textId="61E0E02F" w:rsidR="00562903" w:rsidRPr="005025B6" w:rsidRDefault="00C023CE" w:rsidP="00562903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δ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in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.150 mm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</m:oMath>
      </m:oMathPara>
    </w:p>
    <w:p w14:paraId="6BF139E4" w14:textId="77777777" w:rsidR="00562903" w:rsidRPr="00645108" w:rsidRDefault="00C023CE" w:rsidP="00562903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207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GPa</m:t>
          </m:r>
        </m:oMath>
      </m:oMathPara>
    </w:p>
    <w:p w14:paraId="2046E3A1" w14:textId="77777777" w:rsidR="00562903" w:rsidRPr="00645108" w:rsidRDefault="00C023CE" w:rsidP="00562903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3</m:t>
          </m:r>
        </m:oMath>
      </m:oMathPara>
    </w:p>
    <w:p w14:paraId="5A975E72" w14:textId="77777777" w:rsidR="00562903" w:rsidRPr="005025B6" w:rsidRDefault="00C023CE" w:rsidP="00562903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o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207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GPa</m:t>
          </m:r>
        </m:oMath>
      </m:oMathPara>
    </w:p>
    <w:p w14:paraId="7C0F15C6" w14:textId="77777777" w:rsidR="00562903" w:rsidRPr="00645108" w:rsidRDefault="00C023CE" w:rsidP="00562903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o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3</m:t>
          </m:r>
        </m:oMath>
      </m:oMathPara>
    </w:p>
    <w:p w14:paraId="69C34F61" w14:textId="77777777" w:rsidR="00562903" w:rsidRPr="005025B6" w:rsidRDefault="00562903" w:rsidP="00562903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c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00×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-3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</m:oMath>
      </m:oMathPara>
    </w:p>
    <w:p w14:paraId="04C91F39" w14:textId="77777777" w:rsidR="00562903" w:rsidRPr="005025B6" w:rsidRDefault="00562903" w:rsidP="00562903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R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50×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-3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</m:oMath>
      </m:oMathPara>
    </w:p>
    <w:p w14:paraId="32BF7F29" w14:textId="77777777" w:rsidR="00562903" w:rsidRPr="005025B6" w:rsidRDefault="00562903" w:rsidP="00562903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a=0</m:t>
          </m:r>
        </m:oMath>
      </m:oMathPara>
    </w:p>
    <w:p w14:paraId="777E1D3C" w14:textId="3754A80E" w:rsidR="00562903" w:rsidRPr="00562903" w:rsidRDefault="00562903" w:rsidP="00562903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16"/>
              <w:szCs w:val="24"/>
            </w:rPr>
            <m:t>P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16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16"/>
                  <w:szCs w:val="24"/>
                </w:rPr>
                <m:t>δ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16"/>
                  <w:szCs w:val="24"/>
                </w:rPr>
                <m:t>R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16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16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16"/>
                          <w:szCs w:val="24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16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6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6"/>
                              <w:szCs w:val="24"/>
                            </w:rPr>
                            <m:t>o</m:t>
                          </m:r>
                        </m:sub>
                      </m:sSub>
                    </m:den>
                  </m:f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16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16"/>
                              <w:szCs w:val="24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16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c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6"/>
                              <w:szCs w:val="24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16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R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16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c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6"/>
                              <w:szCs w:val="24"/>
                            </w:rPr>
                            <m:t>-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16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R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16"/>
                          <w:szCs w:val="24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16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6"/>
                              <w:szCs w:val="24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6"/>
                              <w:szCs w:val="24"/>
                            </w:rPr>
                            <m:t>o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="Times New Roman"/>
                      <w:color w:val="000000" w:themeColor="text1"/>
                      <w:sz w:val="16"/>
                      <w:szCs w:val="24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16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16"/>
                          <w:szCs w:val="24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16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6"/>
                              <w:szCs w:val="2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6"/>
                              <w:szCs w:val="24"/>
                            </w:rPr>
                            <m:t>i</m:t>
                          </m:r>
                        </m:sub>
                      </m:sSub>
                    </m:den>
                  </m:f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16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16"/>
                              <w:szCs w:val="24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16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R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6"/>
                              <w:szCs w:val="24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16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a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16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R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6"/>
                              <w:szCs w:val="24"/>
                            </w:rPr>
                            <m:t>-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16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a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16"/>
                          <w:szCs w:val="24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16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6"/>
                              <w:szCs w:val="24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6"/>
                              <w:szCs w:val="24"/>
                            </w:rPr>
                            <m:t>i</m:t>
                          </m:r>
                        </m:sub>
                      </m:sSub>
                    </m:e>
                  </m:d>
                </m:e>
              </m:d>
            </m:den>
          </m:f>
          <m:r>
            <w:rPr>
              <w:rFonts w:ascii="Cambria Math" w:hAnsi="Cambria Math" w:cs="Times New Roman"/>
              <w:color w:val="000000" w:themeColor="text1"/>
              <w:sz w:val="16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color w:val="000000" w:themeColor="text1"/>
                  <w:sz w:val="16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color w:val="000000" w:themeColor="text1"/>
                      <w:sz w:val="16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color w:val="000000" w:themeColor="text1"/>
                          <w:sz w:val="16"/>
                          <w:szCs w:val="24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16"/>
                          <w:szCs w:val="24"/>
                        </w:rPr>
                        <m:t>0.150 mm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16"/>
                          <w:szCs w:val="24"/>
                        </w:rPr>
                        <m:t>2</m:t>
                      </m:r>
                    </m:den>
                  </m:f>
                </m:e>
              </m:d>
            </m:num>
            <m:den>
              <m:d>
                <m:dPr>
                  <m:ctrlPr>
                    <w:rPr>
                      <w:rFonts w:ascii="Cambria Math" w:hAnsi="Cambria Math" w:cs="Times New Roman"/>
                      <w:bCs/>
                      <w:color w:val="000000" w:themeColor="text1"/>
                      <w:sz w:val="16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color w:val="000000" w:themeColor="text1"/>
                          <w:sz w:val="16"/>
                          <w:szCs w:val="24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16"/>
                          <w:szCs w:val="24"/>
                        </w:rPr>
                        <m:t>150×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color w:val="000000" w:themeColor="text1"/>
                              <w:sz w:val="16"/>
                              <w:szCs w:val="24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16"/>
                              <w:szCs w:val="24"/>
                            </w:rPr>
                            <m:t>10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16"/>
                              <w:szCs w:val="24"/>
                            </w:rPr>
                            <m:t>-3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16"/>
                          <w:szCs w:val="24"/>
                        </w:rPr>
                        <m:t xml:space="preserve"> m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16"/>
                          <w:szCs w:val="24"/>
                        </w:rP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16"/>
                  <w:szCs w:val="24"/>
                </w:rPr>
                <m:t>×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bCs/>
                      <w:color w:val="000000" w:themeColor="text1"/>
                      <w:sz w:val="16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color w:val="000000" w:themeColor="text1"/>
                          <w:sz w:val="16"/>
                          <w:szCs w:val="24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16"/>
                          <w:szCs w:val="24"/>
                        </w:rPr>
                        <m:t>1</m:t>
                      </m:r>
                    </m:num>
                    <m:den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color w:val="000000" w:themeColor="text1"/>
                              <w:sz w:val="16"/>
                              <w:szCs w:val="24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16"/>
                              <w:szCs w:val="24"/>
                            </w:rPr>
                            <m:t>207×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color w:val="000000" w:themeColor="text1"/>
                                  <w:sz w:val="16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10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9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16"/>
                              <w:szCs w:val="24"/>
                            </w:rPr>
                            <m:t xml:space="preserve"> Pa</m:t>
                          </m:r>
                        </m:e>
                      </m:d>
                    </m:den>
                  </m:f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bCs/>
                          <w:color w:val="000000" w:themeColor="text1"/>
                          <w:sz w:val="16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color w:val="000000" w:themeColor="text1"/>
                              <w:sz w:val="16"/>
                              <w:szCs w:val="24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color w:val="000000" w:themeColor="text1"/>
                                  <w:sz w:val="16"/>
                                  <w:szCs w:val="24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color w:val="000000" w:themeColor="text1"/>
                                      <w:sz w:val="16"/>
                                      <w:szCs w:val="24"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color w:val="000000" w:themeColor="text1"/>
                                          <w:sz w:val="16"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6"/>
                                          <w:szCs w:val="24"/>
                                        </w:rPr>
                                        <m:t>300×</m:t>
                                      </m:r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bCs/>
                                              <w:color w:val="000000" w:themeColor="text1"/>
                                              <w:sz w:val="16"/>
                                              <w:szCs w:val="24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16"/>
                                              <w:szCs w:val="24"/>
                                            </w:rPr>
                                            <m:t>10</m:t>
                                          </m:r>
                                        </m:e>
                                        <m:sup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16"/>
                                              <w:szCs w:val="24"/>
                                            </w:rPr>
                                            <m:t>-3</m:t>
                                          </m:r>
                                        </m:sup>
                                      </m:sSup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6"/>
                                          <w:szCs w:val="24"/>
                                        </w:rPr>
                                        <m:t xml:space="preserve"> m</m:t>
                                      </m:r>
                                    </m:num>
                                    <m:den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6"/>
                                          <w:szCs w:val="24"/>
                                        </w:rPr>
                                        <m:t>2</m:t>
                                      </m:r>
                                    </m:den>
                                  </m:f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16"/>
                              <w:szCs w:val="24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color w:val="000000" w:themeColor="text1"/>
                                  <w:sz w:val="16"/>
                                  <w:szCs w:val="24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color w:val="000000" w:themeColor="text1"/>
                                      <w:sz w:val="16"/>
                                      <w:szCs w:val="24"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color w:val="000000" w:themeColor="text1"/>
                                          <w:sz w:val="16"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6"/>
                                          <w:szCs w:val="24"/>
                                        </w:rPr>
                                        <m:t>150×</m:t>
                                      </m:r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bCs/>
                                              <w:color w:val="000000" w:themeColor="text1"/>
                                              <w:sz w:val="16"/>
                                              <w:szCs w:val="24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16"/>
                                              <w:szCs w:val="24"/>
                                            </w:rPr>
                                            <m:t>10</m:t>
                                          </m:r>
                                        </m:e>
                                        <m:sup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16"/>
                                              <w:szCs w:val="24"/>
                                            </w:rPr>
                                            <m:t>-3</m:t>
                                          </m:r>
                                        </m:sup>
                                      </m:sSup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6"/>
                                          <w:szCs w:val="24"/>
                                        </w:rPr>
                                        <m:t xml:space="preserve"> m</m:t>
                                      </m:r>
                                    </m:num>
                                    <m:den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6"/>
                                          <w:szCs w:val="24"/>
                                        </w:rPr>
                                        <m:t>2</m:t>
                                      </m:r>
                                    </m:den>
                                  </m:f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color w:val="000000" w:themeColor="text1"/>
                                  <w:sz w:val="16"/>
                                  <w:szCs w:val="24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color w:val="000000" w:themeColor="text1"/>
                                      <w:sz w:val="16"/>
                                      <w:szCs w:val="24"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color w:val="000000" w:themeColor="text1"/>
                                          <w:sz w:val="16"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6"/>
                                          <w:szCs w:val="24"/>
                                        </w:rPr>
                                        <m:t>300×</m:t>
                                      </m:r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bCs/>
                                              <w:color w:val="000000" w:themeColor="text1"/>
                                              <w:sz w:val="16"/>
                                              <w:szCs w:val="24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16"/>
                                              <w:szCs w:val="24"/>
                                            </w:rPr>
                                            <m:t>10</m:t>
                                          </m:r>
                                        </m:e>
                                        <m:sup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16"/>
                                              <w:szCs w:val="24"/>
                                            </w:rPr>
                                            <m:t>-3</m:t>
                                          </m:r>
                                        </m:sup>
                                      </m:sSup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6"/>
                                          <w:szCs w:val="24"/>
                                        </w:rPr>
                                        <m:t xml:space="preserve"> m</m:t>
                                      </m:r>
                                    </m:num>
                                    <m:den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6"/>
                                          <w:szCs w:val="24"/>
                                        </w:rPr>
                                        <m:t>2</m:t>
                                      </m:r>
                                    </m:den>
                                  </m:f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16"/>
                              <w:szCs w:val="24"/>
                            </w:rPr>
                            <m:t>-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color w:val="000000" w:themeColor="text1"/>
                                  <w:sz w:val="16"/>
                                  <w:szCs w:val="24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color w:val="000000" w:themeColor="text1"/>
                                      <w:sz w:val="16"/>
                                      <w:szCs w:val="24"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color w:val="000000" w:themeColor="text1"/>
                                          <w:sz w:val="16"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6"/>
                                          <w:szCs w:val="24"/>
                                        </w:rPr>
                                        <m:t>150×</m:t>
                                      </m:r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bCs/>
                                              <w:color w:val="000000" w:themeColor="text1"/>
                                              <w:sz w:val="16"/>
                                              <w:szCs w:val="24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16"/>
                                              <w:szCs w:val="24"/>
                                            </w:rPr>
                                            <m:t>10</m:t>
                                          </m:r>
                                        </m:e>
                                        <m:sup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16"/>
                                              <w:szCs w:val="24"/>
                                            </w:rPr>
                                            <m:t>-3</m:t>
                                          </m:r>
                                        </m:sup>
                                      </m:sSup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6"/>
                                          <w:szCs w:val="24"/>
                                        </w:rPr>
                                        <m:t xml:space="preserve"> m</m:t>
                                      </m:r>
                                    </m:num>
                                    <m:den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6"/>
                                          <w:szCs w:val="24"/>
                                        </w:rPr>
                                        <m:t>2</m:t>
                                      </m:r>
                                    </m:den>
                                  </m:f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16"/>
                          <w:szCs w:val="24"/>
                        </w:rPr>
                        <m:t>+0.3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16"/>
                      <w:szCs w:val="24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color w:val="000000" w:themeColor="text1"/>
                          <w:sz w:val="16"/>
                          <w:szCs w:val="24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16"/>
                          <w:szCs w:val="24"/>
                        </w:rPr>
                        <m:t>1</m:t>
                      </m:r>
                    </m:num>
                    <m:den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color w:val="000000" w:themeColor="text1"/>
                              <w:sz w:val="16"/>
                              <w:szCs w:val="24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16"/>
                              <w:szCs w:val="24"/>
                            </w:rPr>
                            <m:t>207×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color w:val="000000" w:themeColor="text1"/>
                                  <w:sz w:val="16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10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9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16"/>
                              <w:szCs w:val="24"/>
                            </w:rPr>
                            <m:t xml:space="preserve"> Pa</m:t>
                          </m:r>
                        </m:e>
                      </m:d>
                    </m:den>
                  </m:f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bCs/>
                          <w:color w:val="000000" w:themeColor="text1"/>
                          <w:sz w:val="16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color w:val="000000" w:themeColor="text1"/>
                              <w:sz w:val="16"/>
                              <w:szCs w:val="24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color w:val="000000" w:themeColor="text1"/>
                                  <w:sz w:val="16"/>
                                  <w:szCs w:val="24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color w:val="000000" w:themeColor="text1"/>
                                      <w:sz w:val="16"/>
                                      <w:szCs w:val="24"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color w:val="000000" w:themeColor="text1"/>
                                          <w:sz w:val="16"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6"/>
                                          <w:szCs w:val="24"/>
                                        </w:rPr>
                                        <m:t>150×</m:t>
                                      </m:r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bCs/>
                                              <w:color w:val="000000" w:themeColor="text1"/>
                                              <w:sz w:val="16"/>
                                              <w:szCs w:val="24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16"/>
                                              <w:szCs w:val="24"/>
                                            </w:rPr>
                                            <m:t>10</m:t>
                                          </m:r>
                                        </m:e>
                                        <m:sup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16"/>
                                              <w:szCs w:val="24"/>
                                            </w:rPr>
                                            <m:t>-3</m:t>
                                          </m:r>
                                        </m:sup>
                                      </m:sSup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6"/>
                                          <w:szCs w:val="24"/>
                                        </w:rPr>
                                        <m:t xml:space="preserve"> m</m:t>
                                      </m:r>
                                    </m:num>
                                    <m:den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6"/>
                                          <w:szCs w:val="24"/>
                                        </w:rPr>
                                        <m:t>2</m:t>
                                      </m:r>
                                    </m:den>
                                  </m:f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16"/>
                              <w:szCs w:val="24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color w:val="000000" w:themeColor="text1"/>
                                  <w:sz w:val="16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0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color w:val="000000" w:themeColor="text1"/>
                                  <w:sz w:val="16"/>
                                  <w:szCs w:val="24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color w:val="000000" w:themeColor="text1"/>
                                      <w:sz w:val="16"/>
                                      <w:szCs w:val="24"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color w:val="000000" w:themeColor="text1"/>
                                          <w:sz w:val="16"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6"/>
                                          <w:szCs w:val="24"/>
                                        </w:rPr>
                                        <m:t>150×</m:t>
                                      </m:r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bCs/>
                                              <w:color w:val="000000" w:themeColor="text1"/>
                                              <w:sz w:val="16"/>
                                              <w:szCs w:val="24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16"/>
                                              <w:szCs w:val="24"/>
                                            </w:rPr>
                                            <m:t>10</m:t>
                                          </m:r>
                                        </m:e>
                                        <m:sup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16"/>
                                              <w:szCs w:val="24"/>
                                            </w:rPr>
                                            <m:t>-3</m:t>
                                          </m:r>
                                        </m:sup>
                                      </m:sSup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6"/>
                                          <w:szCs w:val="24"/>
                                        </w:rPr>
                                        <m:t xml:space="preserve"> m</m:t>
                                      </m:r>
                                    </m:num>
                                    <m:den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6"/>
                                          <w:szCs w:val="24"/>
                                        </w:rPr>
                                        <m:t>2</m:t>
                                      </m:r>
                                    </m:den>
                                  </m:f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16"/>
                              <w:szCs w:val="24"/>
                            </w:rPr>
                            <m:t>-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color w:val="000000" w:themeColor="text1"/>
                                  <w:sz w:val="16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0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6"/>
                                  <w:szCs w:val="24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16"/>
                          <w:szCs w:val="24"/>
                        </w:rPr>
                        <m:t>-0.3</m:t>
                      </m:r>
                    </m:e>
                  </m:d>
                </m:e>
              </m:d>
            </m:den>
          </m:f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16"/>
              <w:szCs w:val="24"/>
            </w:rPr>
            <m:t>=77.63 MPa</m:t>
          </m:r>
        </m:oMath>
      </m:oMathPara>
    </w:p>
    <w:p w14:paraId="5CF2785B" w14:textId="48A613DB" w:rsidR="00562903" w:rsidRPr="00F55EC7" w:rsidRDefault="00562903" w:rsidP="00F55EC7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Torque=μ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dL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PR=0.2×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50×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-3</m:t>
                      </m:r>
                    </m:sup>
                  </m:s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5×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-3</m:t>
                      </m:r>
                    </m:sup>
                  </m:s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</m:t>
                  </m:r>
                </m:e>
              </m:d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77.63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 MPa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50×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-3</m:t>
                      </m:r>
                    </m:sup>
                  </m:s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den>
              </m:f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1.3717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FF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4</m:t>
              </m:r>
            </m:sup>
          </m:sSup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N∙m</m:t>
          </m:r>
        </m:oMath>
      </m:oMathPara>
    </w:p>
    <w:sectPr w:rsidR="00562903" w:rsidRPr="00F55EC7" w:rsidSect="00130E6B">
      <w:headerReference w:type="even" r:id="rId12"/>
      <w:headerReference w:type="default" r:id="rId13"/>
      <w:footerReference w:type="default" r:id="rId14"/>
      <w:headerReference w:type="first" r:id="rId15"/>
      <w:pgSz w:w="11906" w:h="16838" w:code="9"/>
      <w:pgMar w:top="144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42C835" w14:textId="77777777" w:rsidR="0088400E" w:rsidRDefault="0088400E" w:rsidP="00941AC1">
      <w:r>
        <w:separator/>
      </w:r>
    </w:p>
  </w:endnote>
  <w:endnote w:type="continuationSeparator" w:id="0">
    <w:p w14:paraId="24C84F82" w14:textId="77777777" w:rsidR="0088400E" w:rsidRDefault="0088400E" w:rsidP="00941A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宋体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ahoma">
    <w:charset w:val="00"/>
    <w:family w:val="swiss"/>
    <w:pitch w:val="variable"/>
    <w:sig w:usb0="E1002EFF" w:usb1="C000605B" w:usb2="00000029" w:usb3="00000000" w:csb0="000101FF" w:csb1="00000000"/>
  </w:font>
  <w:font w:name="Segoe Print">
    <w:charset w:val="00"/>
    <w:family w:val="auto"/>
    <w:pitch w:val="variable"/>
    <w:sig w:usb0="0000028F" w:usb1="00000000" w:usb2="00000000" w:usb3="00000000" w:csb0="0000009F" w:csb1="00000000"/>
  </w:font>
  <w:font w:name="Cambria Math">
    <w:panose1 w:val="00000000000000000000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CC276E" w14:textId="34AF1BC1" w:rsidR="00C023CE" w:rsidRPr="00232DB0" w:rsidRDefault="00C023CE" w:rsidP="00DC3C64">
    <w:pPr>
      <w:pStyle w:val="Footer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noProof/>
        <w:color w:val="000000" w:themeColor="text1"/>
      </w:rPr>
      <w:pict w14:anchorId="59137D7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2047111" o:spid="_x0000_s2072" type="#_x0000_t75" style="position:absolute;left:0;text-align:left;margin-left:419.55pt;margin-top:686.4pt;width:100.45pt;height:134pt;z-index:-251646976;mso-position-horizontal-relative:margin;mso-position-vertical-relative:margin" o:allowincell="f">
          <v:imagedata r:id="rId1" o:title="Purple-Green-Yello"/>
          <w10:wrap anchorx="margin" anchory="margin"/>
        </v:shape>
      </w:pict>
    </w:r>
    <w:r w:rsidRPr="009B060F">
      <w:t xml:space="preserve"> </w:t>
    </w:r>
    <w:r w:rsidRPr="00C01A31">
      <w:rPr>
        <w:rFonts w:ascii="Times New Roman" w:hAnsi="Times New Roman" w:cs="Times New Roman"/>
        <w:sz w:val="24"/>
        <w:szCs w:val="24"/>
      </w:rPr>
      <w:t xml:space="preserve">Mechanical Design </w:t>
    </w:r>
    <w:r>
      <w:rPr>
        <w:rFonts w:ascii="Times New Roman" w:hAnsi="Times New Roman" w:cs="Times New Roman"/>
        <w:sz w:val="24"/>
        <w:szCs w:val="24"/>
      </w:rPr>
      <w:t>2</w:t>
    </w:r>
    <w:r w:rsidRPr="00232DB0">
      <w:rPr>
        <w:rFonts w:ascii="Times New Roman" w:hAnsi="Times New Roman" w:cs="Times New Roman"/>
        <w:sz w:val="24"/>
        <w:szCs w:val="24"/>
      </w:rPr>
      <w:t xml:space="preserve"> </w:t>
    </w:r>
    <w:r>
      <w:rPr>
        <w:rFonts w:ascii="Times New Roman" w:hAnsi="Times New Roman" w:cs="Times New Roman"/>
        <w:sz w:val="24"/>
        <w:szCs w:val="24"/>
      </w:rPr>
      <w:t>Homework</w:t>
    </w:r>
    <w:r w:rsidRPr="00232DB0">
      <w:rPr>
        <w:rFonts w:ascii="Times New Roman" w:hAnsi="Times New Roman" w:cs="Times New Roman"/>
        <w:sz w:val="24"/>
        <w:szCs w:val="24"/>
      </w:rPr>
      <w:t xml:space="preserve"> </w:t>
    </w:r>
    <w:r>
      <w:rPr>
        <w:rFonts w:ascii="Times New Roman" w:hAnsi="Times New Roman" w:cs="Times New Roman"/>
        <w:sz w:val="24"/>
        <w:szCs w:val="24"/>
      </w:rPr>
      <w:t>0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B46850" w14:textId="77777777" w:rsidR="0088400E" w:rsidRDefault="0088400E" w:rsidP="00941AC1">
      <w:r>
        <w:separator/>
      </w:r>
    </w:p>
  </w:footnote>
  <w:footnote w:type="continuationSeparator" w:id="0">
    <w:p w14:paraId="60C68ADF" w14:textId="77777777" w:rsidR="0088400E" w:rsidRDefault="0088400E" w:rsidP="00941A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D95BF5" w14:textId="4BF41FC3" w:rsidR="00C023CE" w:rsidRDefault="00C023CE">
    <w:pPr>
      <w:pStyle w:val="Header"/>
    </w:pPr>
    <w:r>
      <w:rPr>
        <w:noProof/>
      </w:rPr>
      <w:pict w14:anchorId="6F735B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2047110" o:spid="_x0000_s2071" type="#_x0000_t75" style="position:absolute;left:0;text-align:left;margin-left:0;margin-top:0;width:518.3pt;height:691.1pt;z-index:-251648000;mso-position-horizontal:center;mso-position-horizontal-relative:margin;mso-position-vertical:center;mso-position-vertical-relative:margin" o:allowincell="f">
          <v:imagedata r:id="rId1" o:title="Purple-Green-Yello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1B9A75" w14:textId="645D30BE" w:rsidR="00C023CE" w:rsidRPr="00D221E6" w:rsidRDefault="00C023CE" w:rsidP="00751012">
    <w:pPr>
      <w:pStyle w:val="Header"/>
      <w:pBdr>
        <w:bottom w:val="single" w:sz="6" w:space="0" w:color="auto"/>
      </w:pBdr>
      <w:jc w:val="right"/>
      <w:rPr>
        <w:color w:val="000000" w:themeColor="text1"/>
      </w:rPr>
    </w:pPr>
    <w:r w:rsidRPr="00D221E6">
      <w:rPr>
        <w:rFonts w:ascii="Times New Roman" w:hAnsi="Times New Roman" w:cs="Times New Roman"/>
        <w:noProof/>
        <w:color w:val="000000" w:themeColor="text1"/>
      </w:rPr>
      <w:drawing>
        <wp:anchor distT="0" distB="0" distL="114300" distR="114300" simplePos="0" relativeHeight="251666432" behindDoc="0" locked="0" layoutInCell="1" allowOverlap="1" wp14:anchorId="1D338934" wp14:editId="419B141D">
          <wp:simplePos x="0" y="0"/>
          <wp:positionH relativeFrom="column">
            <wp:posOffset>-542925</wp:posOffset>
          </wp:positionH>
          <wp:positionV relativeFrom="paragraph">
            <wp:posOffset>-381000</wp:posOffset>
          </wp:positionV>
          <wp:extent cx="1407160" cy="436933"/>
          <wp:effectExtent l="0" t="0" r="2540" b="1270"/>
          <wp:wrapNone/>
          <wp:docPr id="2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CUPI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7160" cy="43693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color w:val="000000" w:themeColor="text1"/>
        </w:rPr>
        <w:id w:val="-725759867"/>
        <w:docPartObj>
          <w:docPartGallery w:val="Page Numbers (Top of Page)"/>
          <w:docPartUnique/>
        </w:docPartObj>
      </w:sdtPr>
      <w:sdtContent>
        <w:r w:rsidRPr="00D221E6">
          <w:rPr>
            <w:noProof/>
            <w:color w:val="000000" w:themeColor="text1"/>
          </w:rPr>
          <mc:AlternateContent>
            <mc:Choice Requires="wpg">
              <w:drawing>
                <wp:anchor distT="0" distB="0" distL="114300" distR="114300" simplePos="0" relativeHeight="251664384" behindDoc="0" locked="0" layoutInCell="0" allowOverlap="1" wp14:anchorId="67F1E2FF" wp14:editId="2A772A4A">
                  <wp:simplePos x="0" y="0"/>
                  <wp:positionH relativeFrom="rightMargin">
                    <wp:align>left</wp:align>
                  </wp:positionH>
                  <wp:positionV relativeFrom="margin">
                    <wp:align>top</wp:align>
                  </wp:positionV>
                  <wp:extent cx="902335" cy="1902460"/>
                  <wp:effectExtent l="0" t="0" r="19050" b="2540"/>
                  <wp:wrapNone/>
                  <wp:docPr id="15" name="Group 1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 flipH="1" flipV="1">
                            <a:off x="0" y="0"/>
                            <a:ext cx="902335" cy="1902460"/>
                            <a:chOff x="13" y="11415"/>
                            <a:chExt cx="1425" cy="2996"/>
                          </a:xfrm>
                        </wpg:grpSpPr>
                        <wpg:grpSp>
                          <wpg:cNvPr id="16" name="Group 7"/>
                          <wpg:cNvGrpSpPr>
                            <a:grpSpLocks/>
                          </wpg:cNvGrpSpPr>
                          <wpg:grpSpPr bwMode="auto">
                            <a:xfrm flipV="1">
                              <a:off x="13" y="14340"/>
                              <a:ext cx="1410" cy="71"/>
                              <a:chOff x="-83" y="540"/>
                              <a:chExt cx="1218" cy="71"/>
                            </a:xfrm>
                          </wpg:grpSpPr>
                          <wps:wsp>
                            <wps:cNvPr id="17" name="Rectangle 8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678" y="540"/>
                                <a:ext cx="457" cy="71"/>
                              </a:xfrm>
                              <a:prstGeom prst="rect">
                                <a:avLst/>
                              </a:prstGeom>
                              <a:solidFill>
                                <a:srgbClr val="5F497A"/>
                              </a:solidFill>
                              <a:ln w="9525">
                                <a:solidFill>
                                  <a:srgbClr val="5F497A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8" name="AutoShape 9"/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-83" y="540"/>
                                <a:ext cx="761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5F497A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  <wps:wsp>
                          <wps:cNvPr id="19" name="Rectangle 10"/>
                          <wps:cNvSpPr>
                            <a:spLocks noChangeArrowheads="1"/>
                          </wps:cNvSpPr>
                          <wps:spPr bwMode="auto">
                            <a:xfrm>
                              <a:off x="405" y="11415"/>
                              <a:ext cx="1033" cy="2805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40000"/>
                                <a:lumOff val="6000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59E43E0" w14:textId="5879068D" w:rsidR="00C023CE" w:rsidRDefault="00C023CE">
                                <w:pPr>
                                  <w:pStyle w:val="NoSpacing"/>
                                  <w:jc w:val="right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="004D007B" w:rsidRPr="004D007B">
                                  <w:rPr>
                                    <w:b/>
                                    <w:bCs/>
                                    <w:noProof/>
                                    <w:color w:val="BF8F00" w:themeColor="accent4" w:themeShade="BF"/>
                                    <w:sz w:val="52"/>
                                    <w:szCs w:val="52"/>
                                  </w:rPr>
                                  <w:t>5</w:t>
                                </w:r>
                                <w:r>
                                  <w:rPr>
                                    <w:b/>
                                    <w:bCs/>
                                    <w:noProof/>
                                    <w:color w:val="BF8F00" w:themeColor="accent4" w:themeShade="BF"/>
                                    <w:sz w:val="52"/>
                                    <w:szCs w:val="52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vert270" wrap="square" lIns="0" tIns="0" rIns="0" bIns="0" anchor="t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leftMargin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67F1E2FF" id="Group 15" o:spid="_x0000_s1026" style="position:absolute;left:0;text-align:left;margin-left:0;margin-top:0;width:71.05pt;height:149.8pt;flip:x y;z-index:251664384;mso-width-percent:1000;mso-position-horizontal:left;mso-position-horizontal-relative:right-margin-area;mso-position-vertical:top;mso-position-vertical-relative:margin;mso-width-percent:1000;mso-width-relative:left-margin-area" coordorigin="13,11415" coordsize="1425,29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" o:allowincell="f">
                  <v:group id="Group 7" o:spid="_x0000_s1027" style="position:absolute;left:13;top:14340;width:1410;height:71;flip:y" coordorigin="-83,540" coordsize="1218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">
                    <v:rect id="Rectangle 8" o:spid="_x0000_s1028" style="position:absolute;left:678;top:540;width:457;height: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" fillcolor="#5f497a" strokecolor="#5f497a"/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9" o:spid="_x0000_s1029" type="#_x0000_t32" style="position:absolute;left:-83;top:540;width:761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" strokecolor="#5f497a"/>
                  </v:group>
                  <v:rect id="Rectangle 10" o:spid="_x0000_s1030" style="position:absolute;left:405;top:11415;width:1033;height:2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" fillcolor="#c5e0b3 [1305]" stroked="f">
                    <v:textbox style="layout-flow:vertical;mso-layout-flow-alt:bottom-to-top" inset="0,0,0,0">
                      <w:txbxContent>
                        <w:p w14:paraId="459E43E0" w14:textId="5879068D" w:rsidR="00C023CE" w:rsidRDefault="00C023CE">
                          <w:pPr>
                            <w:pStyle w:val="NoSpacing"/>
                            <w:jc w:val="right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="004D007B" w:rsidRPr="004D007B">
                            <w:rPr>
                              <w:b/>
                              <w:bCs/>
                              <w:noProof/>
                              <w:color w:val="BF8F00" w:themeColor="accent4" w:themeShade="BF"/>
                              <w:sz w:val="52"/>
                              <w:szCs w:val="52"/>
                            </w:rPr>
                            <w:t>5</w:t>
                          </w:r>
                          <w:r>
                            <w:rPr>
                              <w:b/>
                              <w:bCs/>
                              <w:noProof/>
                              <w:color w:val="BF8F00" w:themeColor="accent4" w:themeShade="BF"/>
                              <w:sz w:val="52"/>
                              <w:szCs w:val="52"/>
                            </w:rPr>
                            <w:fldChar w:fldCharType="end"/>
                          </w:r>
                        </w:p>
                      </w:txbxContent>
                    </v:textbox>
                  </v:rect>
                  <w10:wrap anchorx="margin" anchory="margin"/>
                </v:group>
              </w:pict>
            </mc:Fallback>
          </mc:AlternateConten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22F179" w14:textId="648DA7C0" w:rsidR="00C023CE" w:rsidRDefault="00C023CE">
    <w:pPr>
      <w:pStyle w:val="Header"/>
    </w:pPr>
    <w:r>
      <w:rPr>
        <w:noProof/>
      </w:rPr>
      <w:pict w14:anchorId="2969692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2047109" o:spid="_x0000_s2070" type="#_x0000_t75" style="position:absolute;left:0;text-align:left;margin-left:0;margin-top:0;width:518.3pt;height:691.1pt;z-index:-251649024;mso-position-horizontal:center;mso-position-horizontal-relative:margin;mso-position-vertical:center;mso-position-vertical-relative:margin" o:allowincell="f">
          <v:imagedata r:id="rId1" o:title="Purple-Green-Yello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D0CFD"/>
    <w:multiLevelType w:val="hybridMultilevel"/>
    <w:tmpl w:val="CB0AD5C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3E1CE8"/>
    <w:multiLevelType w:val="hybridMultilevel"/>
    <w:tmpl w:val="3CACE11A"/>
    <w:lvl w:ilvl="0" w:tplc="0409001B">
      <w:start w:val="1"/>
      <w:numFmt w:val="lowerRoman"/>
      <w:lvlText w:val="%1."/>
      <w:lvlJc w:val="right"/>
      <w:pPr>
        <w:ind w:left="960" w:hanging="420"/>
      </w:pPr>
    </w:lvl>
    <w:lvl w:ilvl="1" w:tplc="04090019" w:tentative="1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2" w15:restartNumberingAfterBreak="0">
    <w:nsid w:val="0B5E3F69"/>
    <w:multiLevelType w:val="hybridMultilevel"/>
    <w:tmpl w:val="3016396A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C014185"/>
    <w:multiLevelType w:val="hybridMultilevel"/>
    <w:tmpl w:val="A06CF22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D00618A"/>
    <w:multiLevelType w:val="hybridMultilevel"/>
    <w:tmpl w:val="FDA0975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0A24229"/>
    <w:multiLevelType w:val="hybridMultilevel"/>
    <w:tmpl w:val="0E809DCC"/>
    <w:lvl w:ilvl="0" w:tplc="0409001B">
      <w:start w:val="1"/>
      <w:numFmt w:val="lowerRoman"/>
      <w:lvlText w:val="%1."/>
      <w:lvlJc w:val="righ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2A62D72"/>
    <w:multiLevelType w:val="hybridMultilevel"/>
    <w:tmpl w:val="4C4EDD2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6947133"/>
    <w:multiLevelType w:val="hybridMultilevel"/>
    <w:tmpl w:val="948C2CDE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7B24A9F"/>
    <w:multiLevelType w:val="hybridMultilevel"/>
    <w:tmpl w:val="A432B1B6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04D55E3"/>
    <w:multiLevelType w:val="hybridMultilevel"/>
    <w:tmpl w:val="64A0E890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417345B"/>
    <w:multiLevelType w:val="hybridMultilevel"/>
    <w:tmpl w:val="AB4057C8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87E2724"/>
    <w:multiLevelType w:val="hybridMultilevel"/>
    <w:tmpl w:val="E8CA1778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9642826"/>
    <w:multiLevelType w:val="hybridMultilevel"/>
    <w:tmpl w:val="891C591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9851B1"/>
    <w:multiLevelType w:val="hybridMultilevel"/>
    <w:tmpl w:val="7BFA82C6"/>
    <w:lvl w:ilvl="0" w:tplc="0409001B">
      <w:start w:val="1"/>
      <w:numFmt w:val="lowerRoman"/>
      <w:lvlText w:val="%1."/>
      <w:lvlJc w:val="righ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31361745"/>
    <w:multiLevelType w:val="hybridMultilevel"/>
    <w:tmpl w:val="ECEE12E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2843D33"/>
    <w:multiLevelType w:val="hybridMultilevel"/>
    <w:tmpl w:val="77B4A642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5A709A5"/>
    <w:multiLevelType w:val="hybridMultilevel"/>
    <w:tmpl w:val="3B8E2160"/>
    <w:lvl w:ilvl="0" w:tplc="518E0920">
      <w:start w:val="1"/>
      <w:numFmt w:val="upperRoman"/>
      <w:lvlText w:val="%1."/>
      <w:lvlJc w:val="left"/>
      <w:pPr>
        <w:ind w:left="5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20"/>
      </w:pPr>
    </w:lvl>
    <w:lvl w:ilvl="2" w:tplc="0409001B" w:tentative="1">
      <w:start w:val="1"/>
      <w:numFmt w:val="lowerRoman"/>
      <w:lvlText w:val="%3."/>
      <w:lvlJc w:val="righ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9" w:tentative="1">
      <w:start w:val="1"/>
      <w:numFmt w:val="lowerLetter"/>
      <w:lvlText w:val="%5)"/>
      <w:lvlJc w:val="left"/>
      <w:pPr>
        <w:ind w:left="2220" w:hanging="420"/>
      </w:pPr>
    </w:lvl>
    <w:lvl w:ilvl="5" w:tplc="0409001B" w:tentative="1">
      <w:start w:val="1"/>
      <w:numFmt w:val="lowerRoman"/>
      <w:lvlText w:val="%6."/>
      <w:lvlJc w:val="righ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9" w:tentative="1">
      <w:start w:val="1"/>
      <w:numFmt w:val="lowerLetter"/>
      <w:lvlText w:val="%8)"/>
      <w:lvlJc w:val="left"/>
      <w:pPr>
        <w:ind w:left="3480" w:hanging="420"/>
      </w:pPr>
    </w:lvl>
    <w:lvl w:ilvl="8" w:tplc="0409001B" w:tentative="1">
      <w:start w:val="1"/>
      <w:numFmt w:val="lowerRoman"/>
      <w:lvlText w:val="%9."/>
      <w:lvlJc w:val="right"/>
      <w:pPr>
        <w:ind w:left="3900" w:hanging="420"/>
      </w:pPr>
    </w:lvl>
  </w:abstractNum>
  <w:abstractNum w:abstractNumId="17" w15:restartNumberingAfterBreak="0">
    <w:nsid w:val="3B17259D"/>
    <w:multiLevelType w:val="hybridMultilevel"/>
    <w:tmpl w:val="2E748AEA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428F259A"/>
    <w:multiLevelType w:val="hybridMultilevel"/>
    <w:tmpl w:val="092088D2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63E0C1B"/>
    <w:multiLevelType w:val="hybridMultilevel"/>
    <w:tmpl w:val="B4189EF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77A5772"/>
    <w:multiLevelType w:val="hybridMultilevel"/>
    <w:tmpl w:val="67F0CFFE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4EF72729"/>
    <w:multiLevelType w:val="hybridMultilevel"/>
    <w:tmpl w:val="C7520B62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57A5264F"/>
    <w:multiLevelType w:val="hybridMultilevel"/>
    <w:tmpl w:val="F976DF52"/>
    <w:lvl w:ilvl="0" w:tplc="FC665700">
      <w:start w:val="1"/>
      <w:numFmt w:val="lowerLetter"/>
      <w:lvlText w:val="(%1)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3" w15:restartNumberingAfterBreak="0">
    <w:nsid w:val="5DEE3853"/>
    <w:multiLevelType w:val="hybridMultilevel"/>
    <w:tmpl w:val="FDA0975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5E854CB2"/>
    <w:multiLevelType w:val="hybridMultilevel"/>
    <w:tmpl w:val="076E8BB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5F062F75"/>
    <w:multiLevelType w:val="hybridMultilevel"/>
    <w:tmpl w:val="6D9A3748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63766507"/>
    <w:multiLevelType w:val="hybridMultilevel"/>
    <w:tmpl w:val="499690AA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647B19D0"/>
    <w:multiLevelType w:val="hybridMultilevel"/>
    <w:tmpl w:val="E36AE996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6C106DA7"/>
    <w:multiLevelType w:val="hybridMultilevel"/>
    <w:tmpl w:val="41BA0DD6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6D077306"/>
    <w:multiLevelType w:val="hybridMultilevel"/>
    <w:tmpl w:val="769A964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73654ABF"/>
    <w:multiLevelType w:val="hybridMultilevel"/>
    <w:tmpl w:val="8F84420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54B1394"/>
    <w:multiLevelType w:val="hybridMultilevel"/>
    <w:tmpl w:val="3828B664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A851348"/>
    <w:multiLevelType w:val="hybridMultilevel"/>
    <w:tmpl w:val="FC34E99C"/>
    <w:lvl w:ilvl="0" w:tplc="14E28644">
      <w:start w:val="1"/>
      <w:numFmt w:val="decimal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CFD39C2"/>
    <w:multiLevelType w:val="hybridMultilevel"/>
    <w:tmpl w:val="C5D282F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380F0B"/>
    <w:multiLevelType w:val="hybridMultilevel"/>
    <w:tmpl w:val="A18271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10"/>
  </w:num>
  <w:num w:numId="4">
    <w:abstractNumId w:val="7"/>
  </w:num>
  <w:num w:numId="5">
    <w:abstractNumId w:val="34"/>
  </w:num>
  <w:num w:numId="6">
    <w:abstractNumId w:val="23"/>
  </w:num>
  <w:num w:numId="7">
    <w:abstractNumId w:val="20"/>
  </w:num>
  <w:num w:numId="8">
    <w:abstractNumId w:val="4"/>
  </w:num>
  <w:num w:numId="9">
    <w:abstractNumId w:val="21"/>
  </w:num>
  <w:num w:numId="10">
    <w:abstractNumId w:val="17"/>
  </w:num>
  <w:num w:numId="11">
    <w:abstractNumId w:val="31"/>
  </w:num>
  <w:num w:numId="12">
    <w:abstractNumId w:val="15"/>
  </w:num>
  <w:num w:numId="13">
    <w:abstractNumId w:val="6"/>
  </w:num>
  <w:num w:numId="14">
    <w:abstractNumId w:val="16"/>
  </w:num>
  <w:num w:numId="15">
    <w:abstractNumId w:val="13"/>
  </w:num>
  <w:num w:numId="16">
    <w:abstractNumId w:val="1"/>
  </w:num>
  <w:num w:numId="17">
    <w:abstractNumId w:val="30"/>
  </w:num>
  <w:num w:numId="18">
    <w:abstractNumId w:val="25"/>
  </w:num>
  <w:num w:numId="19">
    <w:abstractNumId w:val="18"/>
  </w:num>
  <w:num w:numId="20">
    <w:abstractNumId w:val="29"/>
  </w:num>
  <w:num w:numId="21">
    <w:abstractNumId w:val="24"/>
  </w:num>
  <w:num w:numId="22">
    <w:abstractNumId w:val="27"/>
  </w:num>
  <w:num w:numId="23">
    <w:abstractNumId w:val="28"/>
  </w:num>
  <w:num w:numId="24">
    <w:abstractNumId w:val="9"/>
  </w:num>
  <w:num w:numId="25">
    <w:abstractNumId w:val="2"/>
  </w:num>
  <w:num w:numId="26">
    <w:abstractNumId w:val="3"/>
  </w:num>
  <w:num w:numId="27">
    <w:abstractNumId w:val="19"/>
  </w:num>
  <w:num w:numId="28">
    <w:abstractNumId w:val="32"/>
  </w:num>
  <w:num w:numId="29">
    <w:abstractNumId w:val="22"/>
  </w:num>
  <w:num w:numId="30">
    <w:abstractNumId w:val="11"/>
  </w:num>
  <w:num w:numId="31">
    <w:abstractNumId w:val="26"/>
  </w:num>
  <w:num w:numId="32">
    <w:abstractNumId w:val="14"/>
  </w:num>
  <w:num w:numId="33">
    <w:abstractNumId w:val="33"/>
  </w:num>
  <w:num w:numId="34">
    <w:abstractNumId w:val="12"/>
  </w:num>
  <w:num w:numId="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isplayBackgroundShape/>
  <w:mirrorMargins/>
  <w:bordersDoNotSurroundHeader/>
  <w:bordersDoNotSurroundFooter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hdrShapeDefaults>
    <o:shapedefaults v:ext="edit" spidmax="207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jU2Mjc0AJKmhko6SsGpxcWZ+XkgBUa1ACU6Re0sAAAA"/>
  </w:docVars>
  <w:rsids>
    <w:rsidRoot w:val="00BB7408"/>
    <w:rsid w:val="000063EE"/>
    <w:rsid w:val="00027DFE"/>
    <w:rsid w:val="00033421"/>
    <w:rsid w:val="000368A5"/>
    <w:rsid w:val="00047397"/>
    <w:rsid w:val="0007669B"/>
    <w:rsid w:val="000937F6"/>
    <w:rsid w:val="00094FFF"/>
    <w:rsid w:val="00097713"/>
    <w:rsid w:val="000A0C51"/>
    <w:rsid w:val="000A18F4"/>
    <w:rsid w:val="000C0219"/>
    <w:rsid w:val="000D1785"/>
    <w:rsid w:val="000F11EA"/>
    <w:rsid w:val="000F2969"/>
    <w:rsid w:val="000F6A64"/>
    <w:rsid w:val="001142C7"/>
    <w:rsid w:val="00121AAE"/>
    <w:rsid w:val="00130E6B"/>
    <w:rsid w:val="00147D00"/>
    <w:rsid w:val="00161C64"/>
    <w:rsid w:val="001944FD"/>
    <w:rsid w:val="001972B3"/>
    <w:rsid w:val="001977AE"/>
    <w:rsid w:val="00197F59"/>
    <w:rsid w:val="001A2502"/>
    <w:rsid w:val="001A35E0"/>
    <w:rsid w:val="001B13FA"/>
    <w:rsid w:val="001D20BA"/>
    <w:rsid w:val="001F5371"/>
    <w:rsid w:val="00200296"/>
    <w:rsid w:val="00206D1B"/>
    <w:rsid w:val="00213E1F"/>
    <w:rsid w:val="002173C0"/>
    <w:rsid w:val="00226D5A"/>
    <w:rsid w:val="00232DB0"/>
    <w:rsid w:val="00247740"/>
    <w:rsid w:val="00261654"/>
    <w:rsid w:val="00267194"/>
    <w:rsid w:val="0026738F"/>
    <w:rsid w:val="00291BB7"/>
    <w:rsid w:val="00296BB7"/>
    <w:rsid w:val="00297F38"/>
    <w:rsid w:val="002C3446"/>
    <w:rsid w:val="002C480A"/>
    <w:rsid w:val="002D4121"/>
    <w:rsid w:val="002E21BC"/>
    <w:rsid w:val="002F6776"/>
    <w:rsid w:val="00301753"/>
    <w:rsid w:val="00311175"/>
    <w:rsid w:val="00312D19"/>
    <w:rsid w:val="00333C08"/>
    <w:rsid w:val="0034092A"/>
    <w:rsid w:val="00341F07"/>
    <w:rsid w:val="00347353"/>
    <w:rsid w:val="003528A2"/>
    <w:rsid w:val="00355E17"/>
    <w:rsid w:val="003570CF"/>
    <w:rsid w:val="00373C21"/>
    <w:rsid w:val="00382FE1"/>
    <w:rsid w:val="00387DBA"/>
    <w:rsid w:val="003904D2"/>
    <w:rsid w:val="0039508A"/>
    <w:rsid w:val="003A1A3A"/>
    <w:rsid w:val="003B4093"/>
    <w:rsid w:val="003B50A7"/>
    <w:rsid w:val="003C033A"/>
    <w:rsid w:val="003C6372"/>
    <w:rsid w:val="003F10A7"/>
    <w:rsid w:val="003F29FA"/>
    <w:rsid w:val="003F5713"/>
    <w:rsid w:val="00402D5E"/>
    <w:rsid w:val="0040375E"/>
    <w:rsid w:val="004125F8"/>
    <w:rsid w:val="00423455"/>
    <w:rsid w:val="00424BA8"/>
    <w:rsid w:val="00427387"/>
    <w:rsid w:val="004275C8"/>
    <w:rsid w:val="004429C8"/>
    <w:rsid w:val="00447B03"/>
    <w:rsid w:val="004641A7"/>
    <w:rsid w:val="004658A5"/>
    <w:rsid w:val="0047208A"/>
    <w:rsid w:val="0049404E"/>
    <w:rsid w:val="004A275F"/>
    <w:rsid w:val="004A6647"/>
    <w:rsid w:val="004B1334"/>
    <w:rsid w:val="004B20CE"/>
    <w:rsid w:val="004B287F"/>
    <w:rsid w:val="004B7034"/>
    <w:rsid w:val="004C67F0"/>
    <w:rsid w:val="004D007B"/>
    <w:rsid w:val="004E4F6C"/>
    <w:rsid w:val="004F5EF8"/>
    <w:rsid w:val="005025B6"/>
    <w:rsid w:val="00506BAC"/>
    <w:rsid w:val="005263B7"/>
    <w:rsid w:val="00533699"/>
    <w:rsid w:val="00542B77"/>
    <w:rsid w:val="005549BB"/>
    <w:rsid w:val="005603E1"/>
    <w:rsid w:val="00562903"/>
    <w:rsid w:val="00574DD8"/>
    <w:rsid w:val="005803B9"/>
    <w:rsid w:val="00584314"/>
    <w:rsid w:val="005A69F7"/>
    <w:rsid w:val="005D19DE"/>
    <w:rsid w:val="005D5B11"/>
    <w:rsid w:val="005E64E5"/>
    <w:rsid w:val="0060333F"/>
    <w:rsid w:val="006177D0"/>
    <w:rsid w:val="006202A0"/>
    <w:rsid w:val="006232DC"/>
    <w:rsid w:val="00623E91"/>
    <w:rsid w:val="006342E3"/>
    <w:rsid w:val="00640641"/>
    <w:rsid w:val="00645108"/>
    <w:rsid w:val="006514CB"/>
    <w:rsid w:val="00652C66"/>
    <w:rsid w:val="00656AC4"/>
    <w:rsid w:val="00667B86"/>
    <w:rsid w:val="00690C82"/>
    <w:rsid w:val="006A67BE"/>
    <w:rsid w:val="006B145B"/>
    <w:rsid w:val="006B4164"/>
    <w:rsid w:val="006B5733"/>
    <w:rsid w:val="006C017F"/>
    <w:rsid w:val="006C1451"/>
    <w:rsid w:val="006E6298"/>
    <w:rsid w:val="00710D79"/>
    <w:rsid w:val="0072331B"/>
    <w:rsid w:val="007235C0"/>
    <w:rsid w:val="00733C4F"/>
    <w:rsid w:val="00734827"/>
    <w:rsid w:val="007433E9"/>
    <w:rsid w:val="00751012"/>
    <w:rsid w:val="00756CFC"/>
    <w:rsid w:val="0077766E"/>
    <w:rsid w:val="00786492"/>
    <w:rsid w:val="0078728E"/>
    <w:rsid w:val="007A25BA"/>
    <w:rsid w:val="007A7DC6"/>
    <w:rsid w:val="007C1F82"/>
    <w:rsid w:val="007C26A3"/>
    <w:rsid w:val="007D77E1"/>
    <w:rsid w:val="007F7E5A"/>
    <w:rsid w:val="008015A6"/>
    <w:rsid w:val="00826099"/>
    <w:rsid w:val="00827CF7"/>
    <w:rsid w:val="0084129C"/>
    <w:rsid w:val="00850A6C"/>
    <w:rsid w:val="00851D8F"/>
    <w:rsid w:val="00853B41"/>
    <w:rsid w:val="00857BEF"/>
    <w:rsid w:val="00857DC3"/>
    <w:rsid w:val="00860C78"/>
    <w:rsid w:val="0087362F"/>
    <w:rsid w:val="0088400E"/>
    <w:rsid w:val="00891799"/>
    <w:rsid w:val="00894849"/>
    <w:rsid w:val="008A3798"/>
    <w:rsid w:val="008E26F5"/>
    <w:rsid w:val="008E7E20"/>
    <w:rsid w:val="008F0C94"/>
    <w:rsid w:val="008F2222"/>
    <w:rsid w:val="008F2C99"/>
    <w:rsid w:val="009031B2"/>
    <w:rsid w:val="00904163"/>
    <w:rsid w:val="00914C0E"/>
    <w:rsid w:val="009224F3"/>
    <w:rsid w:val="0093013F"/>
    <w:rsid w:val="00941AC1"/>
    <w:rsid w:val="0094211C"/>
    <w:rsid w:val="0095165A"/>
    <w:rsid w:val="0095471E"/>
    <w:rsid w:val="0096044D"/>
    <w:rsid w:val="0097177B"/>
    <w:rsid w:val="00974D40"/>
    <w:rsid w:val="009755B0"/>
    <w:rsid w:val="00977028"/>
    <w:rsid w:val="00997C2A"/>
    <w:rsid w:val="009A20B9"/>
    <w:rsid w:val="009A6665"/>
    <w:rsid w:val="009B060F"/>
    <w:rsid w:val="009B0901"/>
    <w:rsid w:val="009C40C5"/>
    <w:rsid w:val="009C6045"/>
    <w:rsid w:val="009C7E4F"/>
    <w:rsid w:val="009D37D5"/>
    <w:rsid w:val="009E0B5B"/>
    <w:rsid w:val="009E3320"/>
    <w:rsid w:val="009F011D"/>
    <w:rsid w:val="009F44D4"/>
    <w:rsid w:val="009F51E4"/>
    <w:rsid w:val="00A02AAC"/>
    <w:rsid w:val="00A15BD7"/>
    <w:rsid w:val="00A4149A"/>
    <w:rsid w:val="00A43C08"/>
    <w:rsid w:val="00A43CCC"/>
    <w:rsid w:val="00A45C8E"/>
    <w:rsid w:val="00A5009D"/>
    <w:rsid w:val="00A51CCC"/>
    <w:rsid w:val="00A57EE1"/>
    <w:rsid w:val="00A6328F"/>
    <w:rsid w:val="00A6692E"/>
    <w:rsid w:val="00A710A0"/>
    <w:rsid w:val="00A85D28"/>
    <w:rsid w:val="00A86F92"/>
    <w:rsid w:val="00A901EF"/>
    <w:rsid w:val="00A90564"/>
    <w:rsid w:val="00AB35E7"/>
    <w:rsid w:val="00AB77A2"/>
    <w:rsid w:val="00AD1916"/>
    <w:rsid w:val="00AE32C3"/>
    <w:rsid w:val="00B00624"/>
    <w:rsid w:val="00B13006"/>
    <w:rsid w:val="00B221AB"/>
    <w:rsid w:val="00B31881"/>
    <w:rsid w:val="00B44A80"/>
    <w:rsid w:val="00B47177"/>
    <w:rsid w:val="00B47FB2"/>
    <w:rsid w:val="00B50A0A"/>
    <w:rsid w:val="00B511B1"/>
    <w:rsid w:val="00B558C3"/>
    <w:rsid w:val="00B879FF"/>
    <w:rsid w:val="00B91B13"/>
    <w:rsid w:val="00BB57C9"/>
    <w:rsid w:val="00BB7408"/>
    <w:rsid w:val="00BC691B"/>
    <w:rsid w:val="00BC795C"/>
    <w:rsid w:val="00BD5816"/>
    <w:rsid w:val="00BD6E02"/>
    <w:rsid w:val="00BE597F"/>
    <w:rsid w:val="00BF10A0"/>
    <w:rsid w:val="00C005C6"/>
    <w:rsid w:val="00C01A31"/>
    <w:rsid w:val="00C023CE"/>
    <w:rsid w:val="00C124AF"/>
    <w:rsid w:val="00C20250"/>
    <w:rsid w:val="00C24E12"/>
    <w:rsid w:val="00C548C6"/>
    <w:rsid w:val="00C83BD4"/>
    <w:rsid w:val="00C955E7"/>
    <w:rsid w:val="00C97025"/>
    <w:rsid w:val="00CA14FA"/>
    <w:rsid w:val="00CA73BD"/>
    <w:rsid w:val="00CC1ECB"/>
    <w:rsid w:val="00CC375E"/>
    <w:rsid w:val="00CC3E51"/>
    <w:rsid w:val="00CC5C4A"/>
    <w:rsid w:val="00CC602A"/>
    <w:rsid w:val="00CE1BB4"/>
    <w:rsid w:val="00CE26F4"/>
    <w:rsid w:val="00D00E67"/>
    <w:rsid w:val="00D10557"/>
    <w:rsid w:val="00D221E6"/>
    <w:rsid w:val="00D52042"/>
    <w:rsid w:val="00D54D14"/>
    <w:rsid w:val="00D57A9D"/>
    <w:rsid w:val="00D60B53"/>
    <w:rsid w:val="00D73001"/>
    <w:rsid w:val="00D745D4"/>
    <w:rsid w:val="00D8004E"/>
    <w:rsid w:val="00D87750"/>
    <w:rsid w:val="00D97848"/>
    <w:rsid w:val="00DC2F28"/>
    <w:rsid w:val="00DC3C64"/>
    <w:rsid w:val="00DC4A2C"/>
    <w:rsid w:val="00DD6708"/>
    <w:rsid w:val="00DE2BAB"/>
    <w:rsid w:val="00DF50DE"/>
    <w:rsid w:val="00DF731F"/>
    <w:rsid w:val="00DF74E7"/>
    <w:rsid w:val="00E0188C"/>
    <w:rsid w:val="00E02993"/>
    <w:rsid w:val="00E05422"/>
    <w:rsid w:val="00E373AF"/>
    <w:rsid w:val="00E37A5A"/>
    <w:rsid w:val="00E54ECC"/>
    <w:rsid w:val="00E56C32"/>
    <w:rsid w:val="00E611C9"/>
    <w:rsid w:val="00E624DC"/>
    <w:rsid w:val="00E6684E"/>
    <w:rsid w:val="00E844C2"/>
    <w:rsid w:val="00E84717"/>
    <w:rsid w:val="00E86AAD"/>
    <w:rsid w:val="00E86E22"/>
    <w:rsid w:val="00EA2E82"/>
    <w:rsid w:val="00EB2791"/>
    <w:rsid w:val="00EE79B5"/>
    <w:rsid w:val="00EF4D97"/>
    <w:rsid w:val="00F06786"/>
    <w:rsid w:val="00F071BE"/>
    <w:rsid w:val="00F23F12"/>
    <w:rsid w:val="00F4196B"/>
    <w:rsid w:val="00F508AC"/>
    <w:rsid w:val="00F53DE5"/>
    <w:rsid w:val="00F55EC7"/>
    <w:rsid w:val="00F5778F"/>
    <w:rsid w:val="00F617CA"/>
    <w:rsid w:val="00F619C5"/>
    <w:rsid w:val="00F65501"/>
    <w:rsid w:val="00F656BB"/>
    <w:rsid w:val="00F73BEF"/>
    <w:rsid w:val="00F8032E"/>
    <w:rsid w:val="00F95AB7"/>
    <w:rsid w:val="00FA3D59"/>
    <w:rsid w:val="00FD5737"/>
    <w:rsid w:val="00FD6C1A"/>
    <w:rsid w:val="00FE02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3"/>
    <o:shapelayout v:ext="edit">
      <o:idmap v:ext="edit" data="1"/>
    </o:shapelayout>
  </w:shapeDefaults>
  <w:decimalSymbol w:val="."/>
  <w:listSeparator w:val=","/>
  <w14:docId w14:val="30B6A04A"/>
  <w15:chartTrackingRefBased/>
  <w15:docId w15:val="{701C39E5-0977-4877-952B-C4826EF81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21E6"/>
  </w:style>
  <w:style w:type="paragraph" w:styleId="Heading1">
    <w:name w:val="heading 1"/>
    <w:basedOn w:val="Normal"/>
    <w:next w:val="Normal"/>
    <w:link w:val="Heading1Char"/>
    <w:uiPriority w:val="9"/>
    <w:qFormat/>
    <w:rsid w:val="00D221E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221E6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221E6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221E6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221E6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221E6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221E6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221E6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221E6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1AC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941AC1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41AC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41AC1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35E0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35E0"/>
    <w:rPr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47208A"/>
    <w:rPr>
      <w:color w:val="808080"/>
    </w:rPr>
  </w:style>
  <w:style w:type="paragraph" w:styleId="ListParagraph">
    <w:name w:val="List Paragraph"/>
    <w:basedOn w:val="Normal"/>
    <w:uiPriority w:val="34"/>
    <w:qFormat/>
    <w:rsid w:val="0047208A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A6328F"/>
    <w:pPr>
      <w:snapToGrid w:val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6328F"/>
  </w:style>
  <w:style w:type="character" w:styleId="EndnoteReference">
    <w:name w:val="endnote reference"/>
    <w:basedOn w:val="DefaultParagraphFont"/>
    <w:uiPriority w:val="99"/>
    <w:semiHidden/>
    <w:unhideWhenUsed/>
    <w:rsid w:val="00A6328F"/>
    <w:rPr>
      <w:vertAlign w:val="superscript"/>
    </w:rPr>
  </w:style>
  <w:style w:type="table" w:styleId="TableGrid">
    <w:name w:val="Table Grid"/>
    <w:basedOn w:val="TableNormal"/>
    <w:uiPriority w:val="39"/>
    <w:rsid w:val="009C7E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4">
    <w:name w:val="Grid Table 4 Accent 4"/>
    <w:basedOn w:val="TableNormal"/>
    <w:uiPriority w:val="49"/>
    <w:rsid w:val="009C7E4F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3">
    <w:name w:val="Grid Table 4 Accent 3"/>
    <w:basedOn w:val="TableNormal"/>
    <w:uiPriority w:val="49"/>
    <w:rsid w:val="009C7E4F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D221E6"/>
    <w:rPr>
      <w:rFonts w:asciiTheme="majorHAnsi" w:eastAsiaTheme="majorEastAsia" w:hAnsiTheme="majorHAnsi" w:cstheme="majorBidi"/>
      <w:caps/>
      <w:sz w:val="36"/>
      <w:szCs w:val="36"/>
    </w:rPr>
  </w:style>
  <w:style w:type="paragraph" w:styleId="NoSpacing">
    <w:name w:val="No Spacing"/>
    <w:link w:val="NoSpacingChar"/>
    <w:uiPriority w:val="1"/>
    <w:qFormat/>
    <w:rsid w:val="00D221E6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0F6A64"/>
  </w:style>
  <w:style w:type="paragraph" w:styleId="Title">
    <w:name w:val="Title"/>
    <w:basedOn w:val="Normal"/>
    <w:next w:val="Normal"/>
    <w:link w:val="TitleChar"/>
    <w:uiPriority w:val="10"/>
    <w:qFormat/>
    <w:rsid w:val="00D221E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D221E6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221E6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221E6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221E6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221E6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221E6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221E6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221E6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221E6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221E6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221E6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221E6"/>
    <w:pPr>
      <w:spacing w:line="240" w:lineRule="auto"/>
    </w:pPr>
    <w:rPr>
      <w:b/>
      <w:bCs/>
      <w:smallCaps/>
      <w:color w:val="595959" w:themeColor="text1" w:themeTint="A6"/>
    </w:rPr>
  </w:style>
  <w:style w:type="character" w:styleId="Strong">
    <w:name w:val="Strong"/>
    <w:basedOn w:val="DefaultParagraphFont"/>
    <w:uiPriority w:val="22"/>
    <w:qFormat/>
    <w:rsid w:val="00D221E6"/>
    <w:rPr>
      <w:b/>
      <w:bCs/>
    </w:rPr>
  </w:style>
  <w:style w:type="character" w:styleId="Emphasis">
    <w:name w:val="Emphasis"/>
    <w:basedOn w:val="DefaultParagraphFont"/>
    <w:uiPriority w:val="20"/>
    <w:qFormat/>
    <w:rsid w:val="00D221E6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D221E6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D221E6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221E6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221E6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D221E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D221E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D221E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D221E6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D221E6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221E6"/>
    <w:pPr>
      <w:outlineLvl w:val="9"/>
    </w:pPr>
  </w:style>
  <w:style w:type="paragraph" w:styleId="DocumentMap">
    <w:name w:val="Document Map"/>
    <w:basedOn w:val="Normal"/>
    <w:link w:val="DocumentMapChar"/>
    <w:uiPriority w:val="99"/>
    <w:unhideWhenUsed/>
    <w:rsid w:val="00D221E6"/>
    <w:pPr>
      <w:spacing w:after="0" w:line="240" w:lineRule="auto"/>
    </w:pPr>
    <w:rPr>
      <w:rFonts w:ascii="Tahoma" w:hAnsi="Tahoma" w:cs="Tahoma"/>
      <w:sz w:val="16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uiPriority w:val="99"/>
    <w:rsid w:val="00D221E6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83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0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mp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tmp"/><Relationship Id="rId4" Type="http://schemas.openxmlformats.org/officeDocument/2006/relationships/settings" Target="settings.xml"/><Relationship Id="rId9" Type="http://schemas.openxmlformats.org/officeDocument/2006/relationships/image" Target="media/image2.tmp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49BDAC-6806-4676-A7C1-3D5F1D5D9E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6</TotalTime>
  <Pages>1</Pages>
  <Words>891</Words>
  <Characters>508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782616120@qq.com</dc:creator>
  <cp:keywords/>
  <dc:description/>
  <cp:lastModifiedBy>os</cp:lastModifiedBy>
  <cp:revision>67</cp:revision>
  <cp:lastPrinted>2021-09-14T13:35:00Z</cp:lastPrinted>
  <dcterms:created xsi:type="dcterms:W3CDTF">2018-12-07T01:57:00Z</dcterms:created>
  <dcterms:modified xsi:type="dcterms:W3CDTF">2021-09-14T14:02:00Z</dcterms:modified>
</cp:coreProperties>
</file>